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3F4054" w14:textId="571A7253" w:rsidR="00652DF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</w:t>
      </w:r>
      <w:r w:rsidR="00BE57C1">
        <w:rPr>
          <w:b/>
          <w:sz w:val="36"/>
          <w:szCs w:val="36"/>
        </w:rPr>
        <w:t>morgend</w:t>
      </w:r>
      <w:r>
        <w:rPr>
          <w:b/>
          <w:sz w:val="36"/>
          <w:szCs w:val="36"/>
        </w:rPr>
        <w:t xml:space="preserve">ienst van zondag </w:t>
      </w:r>
      <w:r w:rsidR="00A64821">
        <w:rPr>
          <w:b/>
          <w:sz w:val="36"/>
          <w:szCs w:val="36"/>
        </w:rPr>
        <w:t>3</w:t>
      </w:r>
      <w:r w:rsidR="00652DFA">
        <w:rPr>
          <w:b/>
          <w:sz w:val="36"/>
          <w:szCs w:val="36"/>
        </w:rPr>
        <w:t>1 mei</w:t>
      </w:r>
      <w:r w:rsidR="00406ADA">
        <w:rPr>
          <w:b/>
          <w:sz w:val="36"/>
          <w:szCs w:val="36"/>
        </w:rPr>
        <w:t xml:space="preserve"> </w:t>
      </w:r>
      <w:r w:rsidR="00573530">
        <w:rPr>
          <w:b/>
          <w:sz w:val="36"/>
          <w:szCs w:val="36"/>
        </w:rPr>
        <w:t>20</w:t>
      </w:r>
      <w:r w:rsidR="00FB2E3C">
        <w:rPr>
          <w:b/>
          <w:sz w:val="36"/>
          <w:szCs w:val="36"/>
        </w:rPr>
        <w:t>20</w:t>
      </w:r>
      <w:r w:rsidR="00573530">
        <w:rPr>
          <w:b/>
          <w:sz w:val="36"/>
          <w:szCs w:val="36"/>
        </w:rPr>
        <w:t xml:space="preserve"> </w:t>
      </w:r>
    </w:p>
    <w:p w14:paraId="07FED84B" w14:textId="062615AC" w:rsidR="00844B5A" w:rsidRDefault="00652DF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(Eerste Pinksterdag) </w:t>
      </w:r>
      <w:r w:rsidR="00844B5A">
        <w:rPr>
          <w:b/>
          <w:sz w:val="36"/>
          <w:szCs w:val="36"/>
        </w:rPr>
        <w:t xml:space="preserve">om </w:t>
      </w:r>
      <w:r w:rsidR="00386CB9">
        <w:rPr>
          <w:b/>
          <w:sz w:val="36"/>
          <w:szCs w:val="36"/>
        </w:rPr>
        <w:t>10</w:t>
      </w:r>
      <w:r w:rsidR="00573530">
        <w:rPr>
          <w:b/>
          <w:sz w:val="36"/>
          <w:szCs w:val="36"/>
        </w:rPr>
        <w:t>.</w:t>
      </w:r>
      <w:r w:rsidR="00406ADA">
        <w:rPr>
          <w:b/>
          <w:sz w:val="36"/>
          <w:szCs w:val="36"/>
        </w:rPr>
        <w:t>0</w:t>
      </w:r>
      <w:r w:rsidR="00407707">
        <w:rPr>
          <w:b/>
          <w:sz w:val="36"/>
          <w:szCs w:val="36"/>
        </w:rPr>
        <w:t>0</w:t>
      </w:r>
      <w:r w:rsidR="00844B5A">
        <w:rPr>
          <w:b/>
          <w:sz w:val="36"/>
          <w:szCs w:val="36"/>
        </w:rPr>
        <w:t xml:space="preserve"> uur in de Andreaskerk te Hattem</w:t>
      </w:r>
      <w:r w:rsidR="00406ADA">
        <w:rPr>
          <w:b/>
          <w:sz w:val="36"/>
          <w:szCs w:val="36"/>
        </w:rPr>
        <w:t xml:space="preserve"> </w:t>
      </w:r>
    </w:p>
    <w:p w14:paraId="2C12E691" w14:textId="77777777" w:rsidR="0037297D" w:rsidRDefault="0037297D" w:rsidP="00844B5A">
      <w:pPr>
        <w:keepLines/>
        <w:spacing w:after="120" w:line="240" w:lineRule="auto"/>
        <w:rPr>
          <w:rFonts w:cstheme="minorHAnsi"/>
        </w:rPr>
      </w:pPr>
    </w:p>
    <w:p w14:paraId="16074780" w14:textId="33C873E5" w:rsidR="00844B5A" w:rsidRPr="00D94414" w:rsidRDefault="006137CF" w:rsidP="00844B5A">
      <w:pPr>
        <w:keepLines/>
        <w:spacing w:after="120" w:line="240" w:lineRule="auto"/>
        <w:rPr>
          <w:rFonts w:cstheme="minorHAnsi"/>
        </w:rPr>
      </w:pPr>
      <w:r>
        <w:rPr>
          <w:rFonts w:cstheme="minorHAnsi"/>
        </w:rPr>
        <w:t>Vo</w:t>
      </w:r>
      <w:r w:rsidR="00844B5A" w:rsidRPr="00D94414">
        <w:rPr>
          <w:rFonts w:cstheme="minorHAnsi"/>
        </w:rPr>
        <w:t>organger</w:t>
      </w:r>
      <w:r w:rsidR="00844B5A" w:rsidRPr="00D94414">
        <w:rPr>
          <w:rFonts w:cstheme="minorHAnsi"/>
        </w:rPr>
        <w:tab/>
        <w:t xml:space="preserve">: </w:t>
      </w:r>
      <w:r w:rsidR="00F13B2D">
        <w:rPr>
          <w:rFonts w:cstheme="minorHAnsi"/>
        </w:rPr>
        <w:t xml:space="preserve">ds. </w:t>
      </w:r>
      <w:r w:rsidR="00B41880">
        <w:rPr>
          <w:rFonts w:cstheme="minorHAnsi"/>
        </w:rPr>
        <w:t>D.M. van de Linde</w:t>
      </w:r>
    </w:p>
    <w:p w14:paraId="304EC182" w14:textId="5C347AEE" w:rsidR="00844B5A" w:rsidRPr="00D94414" w:rsidRDefault="00844B5A" w:rsidP="00844B5A">
      <w:pPr>
        <w:keepLines/>
        <w:spacing w:after="120" w:line="240" w:lineRule="auto"/>
        <w:rPr>
          <w:rFonts w:cstheme="minorHAnsi"/>
        </w:rPr>
      </w:pPr>
      <w:r w:rsidRPr="00D94414">
        <w:rPr>
          <w:rFonts w:cstheme="minorHAnsi"/>
        </w:rPr>
        <w:t>Organist</w:t>
      </w:r>
      <w:r w:rsidRPr="00D94414">
        <w:rPr>
          <w:rFonts w:cstheme="minorHAnsi"/>
        </w:rPr>
        <w:tab/>
        <w:t xml:space="preserve">: </w:t>
      </w:r>
      <w:r w:rsidR="00BE57C1">
        <w:rPr>
          <w:rFonts w:cstheme="minorHAnsi"/>
        </w:rPr>
        <w:t xml:space="preserve">dhr. </w:t>
      </w:r>
      <w:r w:rsidR="00652DFA">
        <w:rPr>
          <w:rFonts w:cstheme="minorHAnsi"/>
        </w:rPr>
        <w:t>G. van de Put</w:t>
      </w:r>
    </w:p>
    <w:p w14:paraId="5862610E" w14:textId="7370766F" w:rsidR="00C75E36" w:rsidRDefault="00844B5A" w:rsidP="00844B5A">
      <w:pPr>
        <w:keepLines/>
        <w:spacing w:after="120" w:line="240" w:lineRule="auto"/>
        <w:rPr>
          <w:rFonts w:cstheme="minorHAnsi"/>
        </w:rPr>
      </w:pPr>
      <w:r w:rsidRPr="00D94414">
        <w:rPr>
          <w:rFonts w:cstheme="minorHAnsi"/>
        </w:rPr>
        <w:t>Koster</w:t>
      </w:r>
      <w:r w:rsidRPr="00D94414">
        <w:rPr>
          <w:rFonts w:cstheme="minorHAnsi"/>
        </w:rPr>
        <w:tab/>
      </w:r>
      <w:r w:rsidRPr="00D94414">
        <w:rPr>
          <w:rFonts w:cstheme="minorHAnsi"/>
        </w:rPr>
        <w:tab/>
        <w:t xml:space="preserve">: </w:t>
      </w:r>
      <w:r w:rsidR="008F078C">
        <w:rPr>
          <w:rFonts w:cstheme="minorHAnsi"/>
        </w:rPr>
        <w:t>dhr. G. Brem</w:t>
      </w:r>
    </w:p>
    <w:p w14:paraId="51324534" w14:textId="1C10C070" w:rsidR="00844B5A" w:rsidRPr="0037297D" w:rsidRDefault="00844B5A" w:rsidP="00844B5A">
      <w:pPr>
        <w:keepLines/>
        <w:spacing w:after="120" w:line="240" w:lineRule="auto"/>
        <w:rPr>
          <w:rFonts w:cstheme="minorHAnsi"/>
        </w:rPr>
      </w:pPr>
      <w:r w:rsidRPr="0037297D">
        <w:rPr>
          <w:rFonts w:cstheme="minorHAnsi"/>
        </w:rPr>
        <w:t>Beamer</w:t>
      </w:r>
      <w:r w:rsidRPr="0037297D">
        <w:rPr>
          <w:rFonts w:cstheme="minorHAnsi"/>
        </w:rPr>
        <w:tab/>
      </w:r>
      <w:r w:rsidRPr="0037297D">
        <w:rPr>
          <w:rFonts w:cstheme="minorHAnsi"/>
        </w:rPr>
        <w:tab/>
        <w:t xml:space="preserve">: </w:t>
      </w:r>
      <w:r w:rsidR="00B41880" w:rsidRPr="0037297D">
        <w:rPr>
          <w:rFonts w:cstheme="minorHAnsi"/>
        </w:rPr>
        <w:t xml:space="preserve">Arno Vros en </w:t>
      </w:r>
      <w:r w:rsidR="00652DFA" w:rsidRPr="0037297D">
        <w:rPr>
          <w:rFonts w:cstheme="minorHAnsi"/>
        </w:rPr>
        <w:t>Anna</w:t>
      </w:r>
      <w:r w:rsidR="00B41880" w:rsidRPr="0037297D">
        <w:rPr>
          <w:rFonts w:cstheme="minorHAnsi"/>
        </w:rPr>
        <w:t xml:space="preserve"> Jonker</w:t>
      </w:r>
    </w:p>
    <w:p w14:paraId="414733E2" w14:textId="77777777" w:rsidR="0037297D" w:rsidRDefault="0037297D" w:rsidP="00844B5A">
      <w:pPr>
        <w:pStyle w:val="Geenafstand"/>
        <w:rPr>
          <w:rFonts w:asciiTheme="minorHAnsi" w:hAnsiTheme="minorHAnsi" w:cstheme="minorHAnsi"/>
          <w:b/>
          <w:bCs/>
        </w:rPr>
      </w:pPr>
    </w:p>
    <w:p w14:paraId="66994CD0" w14:textId="6C24225D" w:rsidR="00210ABD" w:rsidRPr="00210ABD" w:rsidRDefault="00844B5A" w:rsidP="00844B5A">
      <w:pPr>
        <w:pStyle w:val="Geenafstand"/>
        <w:rPr>
          <w:rFonts w:asciiTheme="minorHAnsi" w:hAnsiTheme="minorHAnsi" w:cstheme="minorHAnsi"/>
          <w:u w:val="single"/>
        </w:rPr>
      </w:pPr>
      <w:r w:rsidRPr="00D94414">
        <w:rPr>
          <w:rFonts w:asciiTheme="minorHAnsi" w:hAnsiTheme="minorHAnsi" w:cstheme="minorHAnsi"/>
          <w:b/>
          <w:bCs/>
        </w:rPr>
        <w:t>Orgelspel</w:t>
      </w:r>
    </w:p>
    <w:p w14:paraId="2224B6FC" w14:textId="77777777" w:rsidR="00085828" w:rsidRDefault="00085828" w:rsidP="00844B5A">
      <w:pPr>
        <w:pStyle w:val="Geenafstand"/>
        <w:rPr>
          <w:rFonts w:asciiTheme="minorHAnsi" w:hAnsiTheme="minorHAnsi" w:cstheme="minorHAnsi"/>
          <w:b/>
          <w:bCs/>
        </w:rPr>
      </w:pPr>
    </w:p>
    <w:p w14:paraId="758C98D7" w14:textId="77777777" w:rsidR="00844B5A" w:rsidRPr="00D94414" w:rsidRDefault="00844B5A" w:rsidP="00844B5A">
      <w:pPr>
        <w:pStyle w:val="Geenafstand"/>
        <w:rPr>
          <w:rFonts w:asciiTheme="minorHAnsi" w:hAnsiTheme="minorHAnsi" w:cstheme="minorHAnsi"/>
          <w:b/>
          <w:bCs/>
        </w:rPr>
      </w:pPr>
      <w:r w:rsidRPr="00D94414">
        <w:rPr>
          <w:rFonts w:asciiTheme="minorHAnsi" w:hAnsiTheme="minorHAnsi" w:cstheme="minorHAnsi"/>
          <w:b/>
          <w:bCs/>
        </w:rPr>
        <w:t>Welkom en mededelingen</w:t>
      </w:r>
    </w:p>
    <w:p w14:paraId="2DD07242" w14:textId="77777777" w:rsidR="009733C6" w:rsidRPr="00D94414" w:rsidRDefault="009733C6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30BC1516" w14:textId="5639C67D" w:rsidR="00F13B2D" w:rsidRDefault="00D9441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bookmarkStart w:id="0" w:name="_Hlk536194010"/>
      <w:r w:rsidRPr="00D94414">
        <w:rPr>
          <w:rFonts w:eastAsia="Times New Roman" w:cstheme="minorHAnsi"/>
          <w:b/>
          <w:lang w:eastAsia="nl-NL"/>
        </w:rPr>
        <w:t>Zingen:</w:t>
      </w:r>
      <w:r w:rsidR="00BE57C1">
        <w:rPr>
          <w:rFonts w:eastAsia="Times New Roman" w:cstheme="minorHAnsi"/>
          <w:b/>
          <w:lang w:eastAsia="nl-NL"/>
        </w:rPr>
        <w:t xml:space="preserve"> 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bookmarkEnd w:id="0"/>
      <w:r w:rsidR="00652DFA">
        <w:rPr>
          <w:rFonts w:eastAsia="Times New Roman" w:cstheme="minorHAnsi"/>
          <w:b/>
          <w:lang w:eastAsia="nl-NL"/>
        </w:rPr>
        <w:t>Gezang 242 : 1 en 2 (Lb)</w:t>
      </w:r>
    </w:p>
    <w:p w14:paraId="207A9D6F" w14:textId="77777777" w:rsidR="00FA7150" w:rsidRDefault="00FA7150" w:rsidP="00FA7150">
      <w:pPr>
        <w:spacing w:after="0" w:line="240" w:lineRule="auto"/>
        <w:rPr>
          <w:rFonts w:eastAsia="Times New Roman" w:cstheme="minorHAnsi"/>
          <w:bCs/>
          <w:lang w:eastAsia="nl-NL"/>
        </w:rPr>
        <w:sectPr w:rsidR="00FA7150" w:rsidSect="00C22DC6">
          <w:footerReference w:type="default" r:id="rId8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80FE91C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1</w:t>
      </w:r>
    </w:p>
    <w:p w14:paraId="256EAA92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Komt laat ons deze dag</w:t>
      </w:r>
    </w:p>
    <w:p w14:paraId="21925CE3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met heilig vuur bezingen</w:t>
      </w:r>
    </w:p>
    <w:p w14:paraId="07022CA3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en met vernieuwde vreugd,</w:t>
      </w:r>
    </w:p>
    <w:p w14:paraId="79771738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want God deed grote dingen.</w:t>
      </w:r>
    </w:p>
    <w:p w14:paraId="68C2AD69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Eens gaf de Heilge Geest</w:t>
      </w:r>
    </w:p>
    <w:p w14:paraId="0F838EE8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aan velen heldenmoed.</w:t>
      </w:r>
    </w:p>
    <w:p w14:paraId="450E1420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Bidt dat Hij ons vandaag</w:t>
      </w:r>
    </w:p>
    <w:p w14:paraId="4826F228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verlicht met Pinkstergloed.</w:t>
      </w:r>
    </w:p>
    <w:p w14:paraId="1924BCE7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316FB1A0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2</w:t>
      </w:r>
    </w:p>
    <w:p w14:paraId="24FE1A72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O Geest der eeuwigheid,</w:t>
      </w:r>
    </w:p>
    <w:p w14:paraId="434960A7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gij Trooster aller tijden,</w:t>
      </w:r>
    </w:p>
    <w:p w14:paraId="710DCD51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deel thans uw zegen uit</w:t>
      </w:r>
    </w:p>
    <w:p w14:paraId="398A96C9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aan wie uw komst verbeiden.</w:t>
      </w:r>
    </w:p>
    <w:p w14:paraId="14C76853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O heldere fontein,</w:t>
      </w:r>
    </w:p>
    <w:p w14:paraId="40FA00AF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die uit Gods tempel welt,</w:t>
      </w:r>
    </w:p>
    <w:p w14:paraId="51F90CD2" w14:textId="77777777" w:rsidR="00815703" w:rsidRP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gij wordt een brede stroom</w:t>
      </w:r>
    </w:p>
    <w:p w14:paraId="5D57DAD3" w14:textId="77777777" w:rsid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815703">
        <w:rPr>
          <w:rFonts w:eastAsia="Times New Roman" w:cstheme="minorHAnsi"/>
          <w:bCs/>
          <w:lang w:eastAsia="nl-NL"/>
        </w:rPr>
        <w:t>die met de eeuwen zwelt.</w:t>
      </w:r>
    </w:p>
    <w:p w14:paraId="43C37599" w14:textId="77777777" w:rsidR="00815703" w:rsidRDefault="00815703" w:rsidP="00815703">
      <w:pPr>
        <w:spacing w:after="0" w:line="240" w:lineRule="auto"/>
        <w:rPr>
          <w:rFonts w:eastAsia="Times New Roman" w:cstheme="minorHAnsi"/>
          <w:bCs/>
          <w:lang w:eastAsia="nl-NL"/>
        </w:rPr>
        <w:sectPr w:rsidR="00815703" w:rsidSect="00815703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B052196" w14:textId="4BDC0001" w:rsidR="00844B5A" w:rsidRPr="00B41880" w:rsidRDefault="00B41880" w:rsidP="00815703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 xml:space="preserve">Bemoediging </w:t>
      </w:r>
      <w:r w:rsidR="00844B5A" w:rsidRPr="00B41880">
        <w:rPr>
          <w:rFonts w:eastAsia="Times New Roman" w:cstheme="minorHAnsi"/>
          <w:b/>
          <w:lang w:eastAsia="nl-NL"/>
        </w:rPr>
        <w:t>en groet</w:t>
      </w:r>
    </w:p>
    <w:p w14:paraId="7EE62EF0" w14:textId="77777777" w:rsidR="00B41880" w:rsidRDefault="00B41880" w:rsidP="00A42015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</w:p>
    <w:p w14:paraId="5FA396E9" w14:textId="3C7C6AA6" w:rsidR="00396CBD" w:rsidRDefault="00B41880" w:rsidP="00A42015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  <w:bookmarkStart w:id="1" w:name="_Hlk15652322"/>
      <w:r>
        <w:rPr>
          <w:rFonts w:ascii="Calibri" w:eastAsia="Times New Roman" w:hAnsi="Calibri" w:cstheme="minorHAnsi"/>
          <w:b/>
          <w:lang w:eastAsia="nl-NL"/>
        </w:rPr>
        <w:t xml:space="preserve">Zingen: </w:t>
      </w:r>
      <w:r w:rsidR="00F13BF7" w:rsidRPr="00F13BF7">
        <w:rPr>
          <w:rFonts w:ascii="Calibri" w:eastAsia="Times New Roman" w:hAnsi="Calibri" w:cstheme="minorHAnsi"/>
          <w:b/>
          <w:lang w:eastAsia="nl-NL"/>
        </w:rPr>
        <w:t xml:space="preserve">Gezang 242 : </w:t>
      </w:r>
      <w:r w:rsidR="00F13BF7">
        <w:rPr>
          <w:rFonts w:ascii="Calibri" w:eastAsia="Times New Roman" w:hAnsi="Calibri" w:cstheme="minorHAnsi"/>
          <w:b/>
          <w:lang w:eastAsia="nl-NL"/>
        </w:rPr>
        <w:t xml:space="preserve">6 </w:t>
      </w:r>
      <w:r w:rsidR="00F13BF7" w:rsidRPr="00F13BF7">
        <w:rPr>
          <w:rFonts w:ascii="Calibri" w:eastAsia="Times New Roman" w:hAnsi="Calibri" w:cstheme="minorHAnsi"/>
          <w:b/>
          <w:lang w:eastAsia="nl-NL"/>
        </w:rPr>
        <w:t xml:space="preserve">en </w:t>
      </w:r>
      <w:r w:rsidR="00F13BF7">
        <w:rPr>
          <w:rFonts w:ascii="Calibri" w:eastAsia="Times New Roman" w:hAnsi="Calibri" w:cstheme="minorHAnsi"/>
          <w:b/>
          <w:lang w:eastAsia="nl-NL"/>
        </w:rPr>
        <w:t>7</w:t>
      </w:r>
      <w:r w:rsidR="00F13BF7" w:rsidRPr="00F13BF7">
        <w:rPr>
          <w:rFonts w:ascii="Calibri" w:eastAsia="Times New Roman" w:hAnsi="Calibri" w:cstheme="minorHAnsi"/>
          <w:b/>
          <w:lang w:eastAsia="nl-NL"/>
        </w:rPr>
        <w:t xml:space="preserve"> (Lb</w:t>
      </w:r>
      <w:r w:rsidR="00F13BF7">
        <w:rPr>
          <w:rFonts w:ascii="Calibri" w:eastAsia="Times New Roman" w:hAnsi="Calibri" w:cstheme="minorHAnsi"/>
          <w:b/>
          <w:lang w:eastAsia="nl-NL"/>
        </w:rPr>
        <w:t>)</w:t>
      </w:r>
    </w:p>
    <w:bookmarkEnd w:id="1"/>
    <w:p w14:paraId="03B7D768" w14:textId="0940650D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6</w:t>
      </w:r>
    </w:p>
    <w:p w14:paraId="3ECF6861" w14:textId="77777777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Vul aan wat ons ontbreekt,</w:t>
      </w:r>
    </w:p>
    <w:p w14:paraId="35E42289" w14:textId="77777777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want stukwerk is ons pogen.</w:t>
      </w:r>
    </w:p>
    <w:p w14:paraId="0C0DBEAF" w14:textId="77777777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En wat ons afleidt van</w:t>
      </w:r>
    </w:p>
    <w:p w14:paraId="0658FC0C" w14:textId="77777777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de vrede uit den hoge,</w:t>
      </w:r>
    </w:p>
    <w:p w14:paraId="1EC9FBE1" w14:textId="77777777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laat dat, verheven licht,</w:t>
      </w:r>
    </w:p>
    <w:p w14:paraId="45D09DF6" w14:textId="77777777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in vuur en wind vergaan.</w:t>
      </w:r>
    </w:p>
    <w:p w14:paraId="6F48BB2F" w14:textId="77777777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Houdt Gij ons staande door</w:t>
      </w:r>
    </w:p>
    <w:p w14:paraId="5441EB97" w14:textId="77777777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het wonder van Gods naam.</w:t>
      </w:r>
    </w:p>
    <w:p w14:paraId="7FF7E0E2" w14:textId="77777777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66E4D7AB" w14:textId="77777777" w:rsidR="008F3128" w:rsidRDefault="008F3128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55BFB990" w14:textId="77777777" w:rsidR="008F3128" w:rsidRDefault="008F3128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637B46EB" w14:textId="7432A3B8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7</w:t>
      </w:r>
    </w:p>
    <w:p w14:paraId="0B5C994A" w14:textId="77777777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Wie 's Heren Geest bezielt,</w:t>
      </w:r>
    </w:p>
    <w:p w14:paraId="7A715F48" w14:textId="77777777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wie 's Heren woord doet zingen,</w:t>
      </w:r>
    </w:p>
    <w:p w14:paraId="6A613E39" w14:textId="77777777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wie met ons vieren wil</w:t>
      </w:r>
    </w:p>
    <w:p w14:paraId="2F9CEE4B" w14:textId="77777777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het feest der eerstelingen,</w:t>
      </w:r>
    </w:p>
    <w:p w14:paraId="326E8811" w14:textId="77777777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die stemme met ons in</w:t>
      </w:r>
    </w:p>
    <w:p w14:paraId="5566BF54" w14:textId="77777777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en prijze Gods verbond</w:t>
      </w:r>
    </w:p>
    <w:p w14:paraId="61C6DA79" w14:textId="77777777" w:rsidR="00F13BF7" w:rsidRPr="00F13BF7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dat Hij vandaag vernieuwt</w:t>
      </w:r>
    </w:p>
    <w:p w14:paraId="176AD37D" w14:textId="4900F9F0" w:rsidR="00C74601" w:rsidRDefault="00F13BF7" w:rsidP="00F13BF7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F13BF7">
        <w:rPr>
          <w:rFonts w:ascii="Calibri" w:eastAsia="Times New Roman" w:hAnsi="Calibri" w:cstheme="minorHAnsi"/>
          <w:bCs/>
          <w:lang w:eastAsia="nl-NL"/>
        </w:rPr>
        <w:t>en elke morgenstond.</w:t>
      </w:r>
    </w:p>
    <w:p w14:paraId="55C9C491" w14:textId="77777777" w:rsidR="00F13BF7" w:rsidRDefault="00F13BF7" w:rsidP="00F13BF7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  <w:sectPr w:rsidR="00F13BF7" w:rsidSect="00F13BF7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7808EC38" w14:textId="77777777" w:rsidR="008F3128" w:rsidRDefault="008F3128" w:rsidP="00A42015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</w:p>
    <w:p w14:paraId="78401CA0" w14:textId="373E9C8F" w:rsidR="00523301" w:rsidRDefault="00FA7150" w:rsidP="00A42015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  <w:r>
        <w:rPr>
          <w:rFonts w:ascii="Calibri" w:eastAsia="Times New Roman" w:hAnsi="Calibri" w:cstheme="minorHAnsi"/>
          <w:b/>
          <w:lang w:eastAsia="nl-NL"/>
        </w:rPr>
        <w:t xml:space="preserve">Lezing van </w:t>
      </w:r>
      <w:r w:rsidR="00554A9B">
        <w:rPr>
          <w:rFonts w:ascii="Calibri" w:eastAsia="Times New Roman" w:hAnsi="Calibri" w:cstheme="minorHAnsi"/>
          <w:b/>
          <w:lang w:eastAsia="nl-NL"/>
        </w:rPr>
        <w:t>het gebod</w:t>
      </w:r>
    </w:p>
    <w:p w14:paraId="4E972B7F" w14:textId="77777777" w:rsidR="00523301" w:rsidRDefault="00523301" w:rsidP="00A42015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</w:p>
    <w:p w14:paraId="186C8D44" w14:textId="78324C78" w:rsidR="00523301" w:rsidRDefault="00523301" w:rsidP="00523301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  <w:r>
        <w:rPr>
          <w:rFonts w:ascii="Calibri" w:eastAsia="Times New Roman" w:hAnsi="Calibri" w:cstheme="minorHAnsi"/>
          <w:b/>
          <w:lang w:eastAsia="nl-NL"/>
        </w:rPr>
        <w:t xml:space="preserve">Zingen: Psalm </w:t>
      </w:r>
      <w:r w:rsidR="00554A9B">
        <w:rPr>
          <w:rFonts w:ascii="Calibri" w:eastAsia="Times New Roman" w:hAnsi="Calibri" w:cstheme="minorHAnsi"/>
          <w:b/>
          <w:lang w:eastAsia="nl-NL"/>
        </w:rPr>
        <w:t>51</w:t>
      </w:r>
      <w:r>
        <w:rPr>
          <w:rFonts w:ascii="Calibri" w:eastAsia="Times New Roman" w:hAnsi="Calibri" w:cstheme="minorHAnsi"/>
          <w:b/>
          <w:lang w:eastAsia="nl-NL"/>
        </w:rPr>
        <w:t>:</w:t>
      </w:r>
      <w:r w:rsidR="00DB116A">
        <w:rPr>
          <w:rFonts w:ascii="Calibri" w:eastAsia="Times New Roman" w:hAnsi="Calibri" w:cstheme="minorHAnsi"/>
          <w:b/>
          <w:lang w:eastAsia="nl-NL"/>
        </w:rPr>
        <w:t xml:space="preserve"> </w:t>
      </w:r>
      <w:r w:rsidR="00554A9B">
        <w:rPr>
          <w:rFonts w:ascii="Calibri" w:eastAsia="Times New Roman" w:hAnsi="Calibri" w:cstheme="minorHAnsi"/>
          <w:b/>
          <w:lang w:eastAsia="nl-NL"/>
        </w:rPr>
        <w:t>6</w:t>
      </w:r>
      <w:r>
        <w:rPr>
          <w:rFonts w:ascii="Calibri" w:eastAsia="Times New Roman" w:hAnsi="Calibri" w:cstheme="minorHAnsi"/>
          <w:b/>
          <w:lang w:eastAsia="nl-NL"/>
        </w:rPr>
        <w:t xml:space="preserve"> (</w:t>
      </w:r>
      <w:r w:rsidR="00FA7150">
        <w:rPr>
          <w:rFonts w:ascii="Calibri" w:eastAsia="Times New Roman" w:hAnsi="Calibri" w:cstheme="minorHAnsi"/>
          <w:b/>
          <w:lang w:eastAsia="nl-NL"/>
        </w:rPr>
        <w:t>O</w:t>
      </w:r>
      <w:r>
        <w:rPr>
          <w:rFonts w:ascii="Calibri" w:eastAsia="Times New Roman" w:hAnsi="Calibri" w:cstheme="minorHAnsi"/>
          <w:b/>
          <w:lang w:eastAsia="nl-NL"/>
        </w:rPr>
        <w:t>b)</w:t>
      </w:r>
    </w:p>
    <w:p w14:paraId="17743349" w14:textId="77777777" w:rsidR="009328A3" w:rsidRDefault="009328A3" w:rsidP="00C74601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69F3B358" w14:textId="77777777" w:rsidR="00554A9B" w:rsidRPr="00554A9B" w:rsidRDefault="00554A9B" w:rsidP="00554A9B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bookmarkStart w:id="2" w:name="_Hlk12043851"/>
      <w:r w:rsidRPr="00554A9B">
        <w:rPr>
          <w:rFonts w:ascii="Calibri" w:eastAsia="Times New Roman" w:hAnsi="Calibri" w:cstheme="minorHAnsi"/>
          <w:bCs/>
          <w:lang w:eastAsia="nl-NL"/>
        </w:rPr>
        <w:t>Verwerp mij van Uw aangezicht toch niet;</w:t>
      </w:r>
    </w:p>
    <w:p w14:paraId="453418AD" w14:textId="77777777" w:rsidR="00554A9B" w:rsidRPr="00554A9B" w:rsidRDefault="00554A9B" w:rsidP="00554A9B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554A9B">
        <w:rPr>
          <w:rFonts w:ascii="Calibri" w:eastAsia="Times New Roman" w:hAnsi="Calibri" w:cstheme="minorHAnsi"/>
          <w:bCs/>
          <w:lang w:eastAsia="nl-NL"/>
        </w:rPr>
        <w:t>Ai, laat van mij Uw Heil'gen Geest niet scheiden.</w:t>
      </w:r>
    </w:p>
    <w:p w14:paraId="7AA3794A" w14:textId="77777777" w:rsidR="00554A9B" w:rsidRPr="00554A9B" w:rsidRDefault="00554A9B" w:rsidP="00554A9B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554A9B">
        <w:rPr>
          <w:rFonts w:ascii="Calibri" w:eastAsia="Times New Roman" w:hAnsi="Calibri" w:cstheme="minorHAnsi"/>
          <w:bCs/>
          <w:lang w:eastAsia="nl-NL"/>
        </w:rPr>
        <w:t>Die kan alleen op 't rechte spoor mij leiden;</w:t>
      </w:r>
    </w:p>
    <w:p w14:paraId="6C7100EB" w14:textId="77777777" w:rsidR="00554A9B" w:rsidRPr="00554A9B" w:rsidRDefault="00554A9B" w:rsidP="00554A9B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554A9B">
        <w:rPr>
          <w:rFonts w:ascii="Calibri" w:eastAsia="Times New Roman" w:hAnsi="Calibri" w:cstheme="minorHAnsi"/>
          <w:bCs/>
          <w:lang w:eastAsia="nl-NL"/>
        </w:rPr>
        <w:t>Bestier mijn gang, daar Gij mijn zwakheid ziet.</w:t>
      </w:r>
    </w:p>
    <w:p w14:paraId="463D2D15" w14:textId="77777777" w:rsidR="00554A9B" w:rsidRPr="00554A9B" w:rsidRDefault="00554A9B" w:rsidP="00554A9B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554A9B">
        <w:rPr>
          <w:rFonts w:ascii="Calibri" w:eastAsia="Times New Roman" w:hAnsi="Calibri" w:cstheme="minorHAnsi"/>
          <w:bCs/>
          <w:lang w:eastAsia="nl-NL"/>
        </w:rPr>
        <w:t>Geef mijn gemoed, dat nu angstvallig vreest,</w:t>
      </w:r>
    </w:p>
    <w:p w14:paraId="33F76641" w14:textId="77777777" w:rsidR="00554A9B" w:rsidRPr="00554A9B" w:rsidRDefault="00554A9B" w:rsidP="00554A9B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554A9B">
        <w:rPr>
          <w:rFonts w:ascii="Calibri" w:eastAsia="Times New Roman" w:hAnsi="Calibri" w:cstheme="minorHAnsi"/>
          <w:bCs/>
          <w:lang w:eastAsia="nl-NL"/>
        </w:rPr>
        <w:t>De blijdschap weer; doe op Uw heil mij hopen;</w:t>
      </w:r>
    </w:p>
    <w:p w14:paraId="351AAD78" w14:textId="77777777" w:rsidR="00554A9B" w:rsidRPr="00554A9B" w:rsidRDefault="00554A9B" w:rsidP="00554A9B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554A9B">
        <w:rPr>
          <w:rFonts w:ascii="Calibri" w:eastAsia="Times New Roman" w:hAnsi="Calibri" w:cstheme="minorHAnsi"/>
          <w:bCs/>
          <w:lang w:eastAsia="nl-NL"/>
        </w:rPr>
        <w:t>Laat mij, gesterkt door enen eed'len geest,</w:t>
      </w:r>
    </w:p>
    <w:p w14:paraId="02B7E78F" w14:textId="5B7DB6F9" w:rsidR="00B41880" w:rsidRDefault="00554A9B" w:rsidP="00554A9B">
      <w:pPr>
        <w:spacing w:after="0" w:line="240" w:lineRule="auto"/>
        <w:rPr>
          <w:rFonts w:asciiTheme="majorHAnsi" w:eastAsia="Times New Roman" w:hAnsiTheme="majorHAnsi" w:cstheme="minorHAnsi"/>
          <w:lang w:eastAsia="nl-NL"/>
        </w:rPr>
        <w:sectPr w:rsidR="00B41880" w:rsidSect="00B41880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554A9B">
        <w:rPr>
          <w:rFonts w:ascii="Calibri" w:eastAsia="Times New Roman" w:hAnsi="Calibri" w:cstheme="minorHAnsi"/>
          <w:bCs/>
          <w:lang w:eastAsia="nl-NL"/>
        </w:rPr>
        <w:t>Volvaardig 't pad van Uw geboden lopen.</w:t>
      </w:r>
    </w:p>
    <w:bookmarkEnd w:id="2"/>
    <w:p w14:paraId="61E3BFE0" w14:textId="13AC7166" w:rsidR="00FA7150" w:rsidRDefault="00FA7150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BE33CB5" w14:textId="77777777" w:rsidR="008F078C" w:rsidRDefault="008F078C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8F078C" w:rsidSect="00FA7150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598711C5" w14:textId="71CF61AE" w:rsidR="00FA7150" w:rsidRDefault="00FA7150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Gebed</w:t>
      </w:r>
    </w:p>
    <w:p w14:paraId="04C65199" w14:textId="77777777" w:rsidR="008F3128" w:rsidRDefault="008F3128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77C3962" w14:textId="095B0B1F" w:rsidR="008F078C" w:rsidRDefault="008F078C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Kindermoment</w:t>
      </w:r>
    </w:p>
    <w:p w14:paraId="37CEA6C4" w14:textId="4A8C9DA4" w:rsidR="008F078C" w:rsidRPr="008F078C" w:rsidRDefault="008F078C" w:rsidP="008F078C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lastRenderedPageBreak/>
        <w:t xml:space="preserve">Kinderlied: </w:t>
      </w:r>
      <w:r w:rsidRPr="008F078C">
        <w:rPr>
          <w:rFonts w:eastAsia="Times New Roman" w:cstheme="minorHAnsi"/>
          <w:b/>
          <w:lang w:eastAsia="nl-NL"/>
        </w:rPr>
        <w:t xml:space="preserve"> Opwekking </w:t>
      </w:r>
      <w:r>
        <w:rPr>
          <w:rFonts w:eastAsia="Times New Roman" w:cstheme="minorHAnsi"/>
          <w:b/>
          <w:lang w:eastAsia="nl-NL"/>
        </w:rPr>
        <w:t>488</w:t>
      </w:r>
      <w:r w:rsidRPr="008F078C">
        <w:rPr>
          <w:rFonts w:eastAsia="Times New Roman" w:cstheme="minorHAnsi"/>
          <w:b/>
          <w:lang w:eastAsia="nl-NL"/>
        </w:rPr>
        <w:t xml:space="preserve"> (</w:t>
      </w:r>
      <w:r>
        <w:rPr>
          <w:rFonts w:eastAsia="Times New Roman" w:cstheme="minorHAnsi"/>
          <w:b/>
          <w:lang w:eastAsia="nl-NL"/>
        </w:rPr>
        <w:t>filmpje</w:t>
      </w:r>
      <w:r w:rsidRPr="008F078C">
        <w:rPr>
          <w:rFonts w:eastAsia="Times New Roman" w:cstheme="minorHAnsi"/>
          <w:b/>
          <w:lang w:eastAsia="nl-NL"/>
        </w:rPr>
        <w:t>)</w:t>
      </w:r>
    </w:p>
    <w:p w14:paraId="76C9A3C6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F078C">
        <w:rPr>
          <w:rFonts w:eastAsia="Times New Roman" w:cstheme="minorHAnsi"/>
          <w:b/>
          <w:lang w:eastAsia="nl-NL"/>
        </w:rPr>
        <w:t xml:space="preserve"> </w:t>
      </w:r>
    </w:p>
    <w:p w14:paraId="7DE439AA" w14:textId="77777777" w:rsidR="008F078C" w:rsidRDefault="008F078C" w:rsidP="008F078C">
      <w:pPr>
        <w:spacing w:after="0" w:line="240" w:lineRule="auto"/>
        <w:rPr>
          <w:rFonts w:eastAsia="Times New Roman" w:cstheme="minorHAnsi"/>
          <w:bCs/>
          <w:lang w:eastAsia="nl-NL"/>
        </w:rPr>
        <w:sectPr w:rsidR="008F078C" w:rsidSect="008F078C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09CCF81" w14:textId="0C14328E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Heer ik kom tot U </w:t>
      </w:r>
    </w:p>
    <w:p w14:paraId="0AD142FC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neem mijn hart, verander mij. </w:t>
      </w:r>
    </w:p>
    <w:p w14:paraId="19037D17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>Als ik U ontmoet vind ik rust bij U</w:t>
      </w:r>
    </w:p>
    <w:p w14:paraId="35E29008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</w:p>
    <w:p w14:paraId="4FBC50FB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Want Heer ik heb ontdekt, </w:t>
      </w:r>
    </w:p>
    <w:p w14:paraId="067B915E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dat als ik aan uw voeten ben, </w:t>
      </w:r>
    </w:p>
    <w:p w14:paraId="4D847101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trots en twijfel wijken </w:t>
      </w:r>
    </w:p>
    <w:p w14:paraId="6CF0137E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>voor de kracht van uw liefde</w:t>
      </w:r>
    </w:p>
    <w:p w14:paraId="5128CAB3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</w:p>
    <w:p w14:paraId="24F50DAB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Houd mij vast, </w:t>
      </w:r>
    </w:p>
    <w:p w14:paraId="681A2E63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laat uw liefde stromen. </w:t>
      </w:r>
    </w:p>
    <w:p w14:paraId="4F7280ED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Houd mij vast, </w:t>
      </w:r>
    </w:p>
    <w:p w14:paraId="76C8F2B0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heel dicht bij uw hart. </w:t>
      </w:r>
    </w:p>
    <w:p w14:paraId="16134E0A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Ik voel uw kracht </w:t>
      </w:r>
    </w:p>
    <w:p w14:paraId="7DA59219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en stijg op als een arend. </w:t>
      </w:r>
    </w:p>
    <w:p w14:paraId="53E2B953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dan zweef ik op de wind, </w:t>
      </w:r>
    </w:p>
    <w:p w14:paraId="3BEC82E3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gedragen door uw Geest </w:t>
      </w:r>
    </w:p>
    <w:p w14:paraId="7B662138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>en de kracht van uw liefde</w:t>
      </w:r>
    </w:p>
    <w:p w14:paraId="18154A9F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</w:p>
    <w:p w14:paraId="03DC712F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Heer kom dichterbij, </w:t>
      </w:r>
    </w:p>
    <w:p w14:paraId="3AEECD20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dan kan ik uw schoonheid zien </w:t>
      </w:r>
    </w:p>
    <w:p w14:paraId="76400F2D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>en uw liefde voelen, diep in mij.</w:t>
      </w:r>
    </w:p>
    <w:p w14:paraId="1293274A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</w:p>
    <w:p w14:paraId="3256F1C3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En Heer, leer mij U wil </w:t>
      </w:r>
    </w:p>
    <w:p w14:paraId="4C85A24D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zodat ik U steeds dienen kan </w:t>
      </w:r>
    </w:p>
    <w:p w14:paraId="3DB0435B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en elke dag mag leven </w:t>
      </w:r>
    </w:p>
    <w:p w14:paraId="2E14DCAA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>door de kracht van uw liefde</w:t>
      </w:r>
    </w:p>
    <w:p w14:paraId="71624118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</w:p>
    <w:p w14:paraId="61681FAA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Houd mij vast </w:t>
      </w:r>
    </w:p>
    <w:p w14:paraId="7293B6F7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laat uw liefde stromen. </w:t>
      </w:r>
    </w:p>
    <w:p w14:paraId="27DF0563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Houd mij vast, </w:t>
      </w:r>
    </w:p>
    <w:p w14:paraId="31DE70EC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heel dicht bij uw hart. </w:t>
      </w:r>
    </w:p>
    <w:p w14:paraId="3D9ECBED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Ik voel uw kracht </w:t>
      </w:r>
    </w:p>
    <w:p w14:paraId="100213CC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en stijg op als een arend. </w:t>
      </w:r>
    </w:p>
    <w:p w14:paraId="3ABE44A3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dan zweef ik op de wind, </w:t>
      </w:r>
    </w:p>
    <w:p w14:paraId="305BFEA7" w14:textId="77777777" w:rsidR="008F078C" w:rsidRPr="008F078C" w:rsidRDefault="008F078C" w:rsidP="008F078C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 xml:space="preserve">gedragen door uw Geest </w:t>
      </w:r>
    </w:p>
    <w:p w14:paraId="150D03F0" w14:textId="5445138D" w:rsidR="008F078C" w:rsidRPr="008F078C" w:rsidRDefault="008F078C" w:rsidP="008F078C">
      <w:pPr>
        <w:spacing w:after="0" w:line="240" w:lineRule="auto"/>
        <w:rPr>
          <w:rFonts w:eastAsia="Times New Roman" w:cstheme="minorHAnsi"/>
          <w:b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>en de kracht van uw liefde</w:t>
      </w:r>
    </w:p>
    <w:p w14:paraId="201E5601" w14:textId="77777777" w:rsidR="00FA7150" w:rsidRDefault="00FA7150" w:rsidP="00FA7150">
      <w:pPr>
        <w:spacing w:after="0" w:line="240" w:lineRule="auto"/>
        <w:rPr>
          <w:rFonts w:eastAsia="Times New Roman" w:cstheme="minorHAnsi"/>
          <w:b/>
          <w:lang w:eastAsia="nl-NL"/>
        </w:rPr>
        <w:sectPr w:rsidR="00FA7150" w:rsidSect="008F078C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7EE49A37" w14:textId="6F831CC1" w:rsidR="00EA6C57" w:rsidRPr="00EA6C57" w:rsidRDefault="00B12199" w:rsidP="00EA6C57">
      <w:pPr>
        <w:spacing w:after="0" w:line="240" w:lineRule="auto"/>
        <w:rPr>
          <w:rFonts w:eastAsia="Times New Roman" w:cstheme="minorHAnsi"/>
          <w:b/>
          <w:lang w:eastAsia="nl-NL"/>
        </w:rPr>
      </w:pPr>
      <w:bookmarkStart w:id="3" w:name="_Hlk41665818"/>
      <w:r>
        <w:rPr>
          <w:rFonts w:eastAsia="Times New Roman" w:cstheme="minorHAnsi"/>
          <w:b/>
          <w:lang w:eastAsia="nl-NL"/>
        </w:rPr>
        <w:t xml:space="preserve">Eerste </w:t>
      </w:r>
      <w:r w:rsidR="00EA6C57" w:rsidRPr="00EA6C57">
        <w:rPr>
          <w:rFonts w:eastAsia="Times New Roman" w:cstheme="minorHAnsi"/>
          <w:b/>
          <w:lang w:eastAsia="nl-NL"/>
        </w:rPr>
        <w:t xml:space="preserve">Schriftlezing  (HSV): </w:t>
      </w:r>
      <w:r>
        <w:rPr>
          <w:rFonts w:eastAsia="Times New Roman" w:cstheme="minorHAnsi"/>
          <w:b/>
          <w:lang w:eastAsia="nl-NL"/>
        </w:rPr>
        <w:t>Handelingen 2</w:t>
      </w:r>
      <w:r w:rsidR="008F078C">
        <w:rPr>
          <w:rFonts w:eastAsia="Times New Roman" w:cstheme="minorHAnsi"/>
          <w:b/>
          <w:lang w:eastAsia="nl-NL"/>
        </w:rPr>
        <w:t xml:space="preserve"> </w:t>
      </w:r>
      <w:r>
        <w:rPr>
          <w:rFonts w:eastAsia="Times New Roman" w:cstheme="minorHAnsi"/>
          <w:b/>
          <w:lang w:eastAsia="nl-NL"/>
        </w:rPr>
        <w:t>:  1 -</w:t>
      </w:r>
      <w:r w:rsidR="00710370">
        <w:rPr>
          <w:rFonts w:eastAsia="Times New Roman" w:cstheme="minorHAnsi"/>
          <w:b/>
          <w:lang w:eastAsia="nl-NL"/>
        </w:rPr>
        <w:t xml:space="preserve"> </w:t>
      </w:r>
      <w:r>
        <w:rPr>
          <w:rFonts w:eastAsia="Times New Roman" w:cstheme="minorHAnsi"/>
          <w:b/>
          <w:lang w:eastAsia="nl-NL"/>
        </w:rPr>
        <w:t xml:space="preserve"> 13</w:t>
      </w:r>
      <w:r w:rsidR="008F078C">
        <w:rPr>
          <w:rFonts w:eastAsia="Times New Roman" w:cstheme="minorHAnsi"/>
          <w:b/>
          <w:lang w:eastAsia="nl-NL"/>
        </w:rPr>
        <w:t xml:space="preserve"> (filmpje)</w:t>
      </w:r>
    </w:p>
    <w:bookmarkEnd w:id="3"/>
    <w:p w14:paraId="231C40B0" w14:textId="5BB0892B" w:rsidR="00EA6C57" w:rsidRPr="008F078C" w:rsidRDefault="00670C0D" w:rsidP="00FA7150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>1En toen de dag van het Pinksterfeest vervuld werd, waren zij allen eensgezind bijeen.</w:t>
      </w:r>
      <w:r w:rsidR="008F078C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8F078C">
        <w:rPr>
          <w:rFonts w:eastAsia="Times New Roman" w:cstheme="minorHAnsi"/>
          <w:bCs/>
          <w:i/>
          <w:iCs/>
          <w:lang w:eastAsia="nl-NL"/>
        </w:rPr>
        <w:t>2En plotseling kwam er uit de hemel een geluid als van een geweldige windvlaag en dat vervulde heel het huis waar zij zaten.</w:t>
      </w:r>
      <w:r w:rsidR="008F078C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8F078C">
        <w:rPr>
          <w:rFonts w:eastAsia="Times New Roman" w:cstheme="minorHAnsi"/>
          <w:bCs/>
          <w:i/>
          <w:iCs/>
          <w:lang w:eastAsia="nl-NL"/>
        </w:rPr>
        <w:t>3En aan hen werden tongen als van vuur gezien, die zich verdeelden, en het zat op ieder van hen</w:t>
      </w:r>
      <w:r w:rsidR="008F078C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8F078C">
        <w:rPr>
          <w:rFonts w:eastAsia="Times New Roman" w:cstheme="minorHAnsi"/>
          <w:bCs/>
          <w:i/>
          <w:iCs/>
          <w:lang w:eastAsia="nl-NL"/>
        </w:rPr>
        <w:t>.4En zij werden allen vervuld met de Heilige Geest en begonnen te spreken in andere talen, zoals de Geest hun gaf uit te spreken.</w:t>
      </w:r>
      <w:r w:rsidR="008F078C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8F078C">
        <w:rPr>
          <w:rFonts w:eastAsia="Times New Roman" w:cstheme="minorHAnsi"/>
          <w:bCs/>
          <w:i/>
          <w:iCs/>
          <w:lang w:eastAsia="nl-NL"/>
        </w:rPr>
        <w:t>5Nu woonden er Joden in Jeruzalem, godvrezende mannen uit alle volken die er onder de hemel zijn.</w:t>
      </w:r>
      <w:r w:rsidR="008F078C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8F078C">
        <w:rPr>
          <w:rFonts w:eastAsia="Times New Roman" w:cstheme="minorHAnsi"/>
          <w:bCs/>
          <w:i/>
          <w:iCs/>
          <w:lang w:eastAsia="nl-NL"/>
        </w:rPr>
        <w:t>6Toen dan dit geluid klonk, kwam de menigte samen en raakte in verwarring, want ieder hoorde hen in zijn eigen taal spreken.</w:t>
      </w:r>
      <w:r w:rsidR="008F078C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8F078C">
        <w:rPr>
          <w:rFonts w:eastAsia="Times New Roman" w:cstheme="minorHAnsi"/>
          <w:bCs/>
          <w:i/>
          <w:iCs/>
          <w:lang w:eastAsia="nl-NL"/>
        </w:rPr>
        <w:t>7En zij waren allen buiten zichzelf en verwonderden zich, en zij zeiden tegen elkaar: Zie, zijn het niet allen Galileeërs die daar spreken?</w:t>
      </w:r>
    </w:p>
    <w:p w14:paraId="245D4E05" w14:textId="597D1CBA" w:rsidR="00670C0D" w:rsidRPr="008F078C" w:rsidRDefault="00670C0D" w:rsidP="00FA7150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078C">
        <w:rPr>
          <w:rFonts w:eastAsia="Times New Roman" w:cstheme="minorHAnsi"/>
          <w:bCs/>
          <w:i/>
          <w:iCs/>
          <w:lang w:eastAsia="nl-NL"/>
        </w:rPr>
        <w:t>8En hoe kunnen wij hen dan horen, eenieder in onze eigen taal, waarin wij geboren zijn?</w:t>
      </w:r>
      <w:r w:rsidR="008F3128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8F078C">
        <w:rPr>
          <w:rFonts w:eastAsia="Times New Roman" w:cstheme="minorHAnsi"/>
          <w:bCs/>
          <w:i/>
          <w:iCs/>
          <w:lang w:eastAsia="nl-NL"/>
        </w:rPr>
        <w:t>9Parthen, Meden en Elamieten en zij die inwoners zijn van Mesopotamië, Judea, Kappadocië, Pontus en Asia,</w:t>
      </w:r>
      <w:r w:rsidR="008F3128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8F078C">
        <w:rPr>
          <w:rFonts w:eastAsia="Times New Roman" w:cstheme="minorHAnsi"/>
          <w:bCs/>
          <w:i/>
          <w:iCs/>
          <w:lang w:eastAsia="nl-NL"/>
        </w:rPr>
        <w:t>10Frygië, Pamfylië, Egypte, en de streken van Libië, dat bij Cyrene ligt, alsook de nu hier verblijvende Romeinen, zowel Joden als proselieten,</w:t>
      </w:r>
      <w:r w:rsidR="008F3128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8F078C">
        <w:rPr>
          <w:rFonts w:eastAsia="Times New Roman" w:cstheme="minorHAnsi"/>
          <w:bCs/>
          <w:i/>
          <w:iCs/>
          <w:lang w:eastAsia="nl-NL"/>
        </w:rPr>
        <w:t>11Kretenzen en Arabieren, wij horen hen in onze taal over de grote werken van God spreken.</w:t>
      </w:r>
      <w:r w:rsidR="008F3128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8F078C">
        <w:rPr>
          <w:rFonts w:eastAsia="Times New Roman" w:cstheme="minorHAnsi"/>
          <w:bCs/>
          <w:i/>
          <w:iCs/>
          <w:lang w:eastAsia="nl-NL"/>
        </w:rPr>
        <w:t>12En zij waren allen buiten zichzelf en raakten in onzekerheid, en de één zei tegen de ander: Wat wil dit toch zeggen?</w:t>
      </w:r>
      <w:r w:rsidR="008F3128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8F078C">
        <w:rPr>
          <w:rFonts w:eastAsia="Times New Roman" w:cstheme="minorHAnsi"/>
          <w:bCs/>
          <w:i/>
          <w:iCs/>
          <w:lang w:eastAsia="nl-NL"/>
        </w:rPr>
        <w:t>13Anderen zeiden spottend: Zij zijn vol zoete wijn.</w:t>
      </w:r>
    </w:p>
    <w:p w14:paraId="174E1026" w14:textId="77777777" w:rsidR="00670C0D" w:rsidRDefault="00670C0D" w:rsidP="00FA715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8D34153" w14:textId="77777777" w:rsidR="00B41880" w:rsidRDefault="00B41880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B41880" w:rsidSect="00B41880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bookmarkStart w:id="4" w:name="_Hlk12044459"/>
    </w:p>
    <w:p w14:paraId="0B7DED83" w14:textId="02B3F9E4" w:rsidR="00454A8A" w:rsidRPr="006150E8" w:rsidRDefault="006150E8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6150E8">
        <w:rPr>
          <w:rFonts w:eastAsia="Times New Roman" w:cstheme="minorHAnsi"/>
          <w:b/>
          <w:lang w:eastAsia="nl-NL"/>
        </w:rPr>
        <w:t>Zinge</w:t>
      </w:r>
      <w:r>
        <w:rPr>
          <w:rFonts w:eastAsia="Times New Roman" w:cstheme="minorHAnsi"/>
          <w:b/>
          <w:lang w:eastAsia="nl-NL"/>
        </w:rPr>
        <w:t>n</w:t>
      </w:r>
      <w:r w:rsidRPr="006150E8">
        <w:rPr>
          <w:rFonts w:eastAsia="Times New Roman" w:cstheme="minorHAnsi"/>
          <w:b/>
          <w:lang w:eastAsia="nl-NL"/>
        </w:rPr>
        <w:t xml:space="preserve"> </w:t>
      </w:r>
      <w:r w:rsidR="00B12199">
        <w:rPr>
          <w:rFonts w:eastAsia="Times New Roman" w:cstheme="minorHAnsi"/>
          <w:b/>
          <w:lang w:eastAsia="nl-NL"/>
        </w:rPr>
        <w:t>Psalm 119:</w:t>
      </w:r>
      <w:r w:rsidR="00EA6C57">
        <w:rPr>
          <w:rFonts w:eastAsia="Times New Roman" w:cstheme="minorHAnsi"/>
          <w:b/>
          <w:lang w:eastAsia="nl-NL"/>
        </w:rPr>
        <w:t xml:space="preserve"> 3</w:t>
      </w:r>
      <w:r w:rsidR="00C74601">
        <w:rPr>
          <w:rFonts w:eastAsia="Times New Roman" w:cstheme="minorHAnsi"/>
          <w:b/>
          <w:lang w:eastAsia="nl-NL"/>
        </w:rPr>
        <w:t xml:space="preserve"> </w:t>
      </w:r>
      <w:r w:rsidRPr="006150E8">
        <w:rPr>
          <w:rFonts w:eastAsia="Times New Roman" w:cstheme="minorHAnsi"/>
          <w:b/>
          <w:lang w:eastAsia="nl-NL"/>
        </w:rPr>
        <w:t>(</w:t>
      </w:r>
      <w:r w:rsidR="00B12199">
        <w:rPr>
          <w:rFonts w:eastAsia="Times New Roman" w:cstheme="minorHAnsi"/>
          <w:b/>
          <w:lang w:eastAsia="nl-NL"/>
        </w:rPr>
        <w:t>Ob</w:t>
      </w:r>
      <w:r w:rsidRPr="006150E8">
        <w:rPr>
          <w:rFonts w:eastAsia="Times New Roman" w:cstheme="minorHAnsi"/>
          <w:b/>
          <w:lang w:eastAsia="nl-NL"/>
        </w:rPr>
        <w:t>)</w:t>
      </w:r>
    </w:p>
    <w:bookmarkEnd w:id="4"/>
    <w:p w14:paraId="790D84B1" w14:textId="77777777" w:rsidR="00396CBD" w:rsidRPr="006150E8" w:rsidRDefault="00396CBD" w:rsidP="00573530">
      <w:pPr>
        <w:spacing w:after="0" w:line="240" w:lineRule="auto"/>
        <w:rPr>
          <w:rFonts w:eastAsia="Times New Roman" w:cstheme="minorHAnsi"/>
          <w:lang w:eastAsia="nl-NL"/>
        </w:rPr>
        <w:sectPr w:rsidR="00396CBD" w:rsidRPr="006150E8" w:rsidSect="00396CBD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255D57C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lang w:eastAsia="nl-NL"/>
        </w:rPr>
      </w:pPr>
      <w:r w:rsidRPr="00B12199">
        <w:rPr>
          <w:rFonts w:eastAsia="Times New Roman" w:cstheme="minorHAnsi"/>
          <w:lang w:eastAsia="nl-NL"/>
        </w:rPr>
        <w:t>Och, schonkt Gij mij de hulp van Uwen Geest!</w:t>
      </w:r>
    </w:p>
    <w:p w14:paraId="31EB9DE9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lang w:eastAsia="nl-NL"/>
        </w:rPr>
      </w:pPr>
      <w:r w:rsidRPr="00B12199">
        <w:rPr>
          <w:rFonts w:eastAsia="Times New Roman" w:cstheme="minorHAnsi"/>
          <w:lang w:eastAsia="nl-NL"/>
        </w:rPr>
        <w:t>Mocht die mij op mijn paân ten leidsman strekken!</w:t>
      </w:r>
    </w:p>
    <w:p w14:paraId="3715BF66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lang w:eastAsia="nl-NL"/>
        </w:rPr>
      </w:pPr>
      <w:r w:rsidRPr="00B12199">
        <w:rPr>
          <w:rFonts w:eastAsia="Times New Roman" w:cstheme="minorHAnsi"/>
          <w:lang w:eastAsia="nl-NL"/>
        </w:rPr>
        <w:t>'k Hield dan Uw wet, dan leefd' ik onbevreesd;</w:t>
      </w:r>
    </w:p>
    <w:p w14:paraId="585C8F09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lang w:eastAsia="nl-NL"/>
        </w:rPr>
      </w:pPr>
      <w:r w:rsidRPr="00B12199">
        <w:rPr>
          <w:rFonts w:eastAsia="Times New Roman" w:cstheme="minorHAnsi"/>
          <w:lang w:eastAsia="nl-NL"/>
        </w:rPr>
        <w:t>Dan zou geen schaamt' mijn aangezicht bedekken,</w:t>
      </w:r>
    </w:p>
    <w:p w14:paraId="71E82415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lang w:eastAsia="nl-NL"/>
        </w:rPr>
      </w:pPr>
      <w:r w:rsidRPr="00B12199">
        <w:rPr>
          <w:rFonts w:eastAsia="Times New Roman" w:cstheme="minorHAnsi"/>
          <w:lang w:eastAsia="nl-NL"/>
        </w:rPr>
        <w:t>Wanneer ik steeds opmerkend waar' geweest,</w:t>
      </w:r>
    </w:p>
    <w:p w14:paraId="5C118D56" w14:textId="71BD3555" w:rsidR="00B12199" w:rsidRDefault="00B12199" w:rsidP="00B12199">
      <w:pPr>
        <w:spacing w:after="0" w:line="240" w:lineRule="auto"/>
        <w:rPr>
          <w:rFonts w:eastAsia="Times New Roman" w:cstheme="minorHAnsi"/>
          <w:lang w:eastAsia="nl-NL"/>
        </w:rPr>
        <w:sectPr w:rsidR="00B12199" w:rsidSect="00B12199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B12199">
        <w:rPr>
          <w:rFonts w:eastAsia="Times New Roman" w:cstheme="minorHAnsi"/>
          <w:lang w:eastAsia="nl-NL"/>
        </w:rPr>
        <w:t>Hoe Uw geboôn mij tot Uw liefde wekken.</w:t>
      </w:r>
    </w:p>
    <w:p w14:paraId="4294E204" w14:textId="0C23FF9B" w:rsidR="00EA6C57" w:rsidRPr="00EA6C57" w:rsidRDefault="00EA6C57" w:rsidP="00EA6C57">
      <w:pPr>
        <w:spacing w:after="0" w:line="240" w:lineRule="auto"/>
        <w:rPr>
          <w:rFonts w:eastAsia="Times New Roman" w:cstheme="minorHAnsi"/>
          <w:lang w:eastAsia="nl-NL"/>
        </w:rPr>
      </w:pPr>
    </w:p>
    <w:p w14:paraId="2F81D751" w14:textId="77777777" w:rsidR="00B12199" w:rsidRDefault="00B12199" w:rsidP="00B12199">
      <w:pPr>
        <w:spacing w:after="0" w:line="240" w:lineRule="auto"/>
        <w:rPr>
          <w:rFonts w:eastAsia="Times New Roman" w:cstheme="minorHAnsi"/>
          <w:b/>
          <w:lang w:eastAsia="nl-NL"/>
        </w:rPr>
        <w:sectPr w:rsidR="00B12199" w:rsidSect="00D10B02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bookmarkStart w:id="5" w:name="_Hlk12044512"/>
    </w:p>
    <w:p w14:paraId="2F337646" w14:textId="5D489CAC" w:rsidR="008F3128" w:rsidRDefault="00B1219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Tweede</w:t>
      </w:r>
      <w:r w:rsidRPr="00B12199">
        <w:rPr>
          <w:rFonts w:eastAsia="Times New Roman" w:cstheme="minorHAnsi"/>
          <w:b/>
          <w:lang w:eastAsia="nl-NL"/>
        </w:rPr>
        <w:t xml:space="preserve"> Schriftlezing  (HSV): </w:t>
      </w:r>
      <w:r>
        <w:rPr>
          <w:rFonts w:eastAsia="Times New Roman" w:cstheme="minorHAnsi"/>
          <w:b/>
          <w:lang w:eastAsia="nl-NL"/>
        </w:rPr>
        <w:t>Johannes 16</w:t>
      </w:r>
      <w:r w:rsidR="008F078C">
        <w:rPr>
          <w:rFonts w:eastAsia="Times New Roman" w:cstheme="minorHAnsi"/>
          <w:b/>
          <w:lang w:eastAsia="nl-NL"/>
        </w:rPr>
        <w:t xml:space="preserve"> </w:t>
      </w:r>
      <w:r>
        <w:rPr>
          <w:rFonts w:eastAsia="Times New Roman" w:cstheme="minorHAnsi"/>
          <w:b/>
          <w:lang w:eastAsia="nl-NL"/>
        </w:rPr>
        <w:t xml:space="preserve"> :</w:t>
      </w:r>
      <w:r w:rsidR="00710370">
        <w:rPr>
          <w:rFonts w:eastAsia="Times New Roman" w:cstheme="minorHAnsi"/>
          <w:b/>
          <w:lang w:eastAsia="nl-NL"/>
        </w:rPr>
        <w:t xml:space="preserve"> </w:t>
      </w:r>
      <w:r>
        <w:rPr>
          <w:rFonts w:eastAsia="Times New Roman" w:cstheme="minorHAnsi"/>
          <w:b/>
          <w:lang w:eastAsia="nl-NL"/>
        </w:rPr>
        <w:t xml:space="preserve"> </w:t>
      </w:r>
      <w:r w:rsidR="00710370">
        <w:rPr>
          <w:rFonts w:eastAsia="Times New Roman" w:cstheme="minorHAnsi"/>
          <w:b/>
          <w:lang w:eastAsia="nl-NL"/>
        </w:rPr>
        <w:t>1  -  1</w:t>
      </w:r>
      <w:r w:rsidR="0037297D">
        <w:rPr>
          <w:rFonts w:eastAsia="Times New Roman" w:cstheme="minorHAnsi"/>
          <w:b/>
          <w:lang w:eastAsia="nl-NL"/>
        </w:rPr>
        <w:t xml:space="preserve">5 </w:t>
      </w:r>
      <w:r w:rsidR="008F3128">
        <w:rPr>
          <w:rFonts w:eastAsia="Times New Roman" w:cstheme="minorHAnsi"/>
          <w:b/>
          <w:lang w:eastAsia="nl-NL"/>
        </w:rPr>
        <w:t xml:space="preserve"> (filmpje)</w:t>
      </w:r>
    </w:p>
    <w:p w14:paraId="2798AE81" w14:textId="5817389F" w:rsidR="00B12199" w:rsidRPr="008F3128" w:rsidRDefault="00945561" w:rsidP="00844B5A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>
        <w:rPr>
          <w:rFonts w:eastAsia="Times New Roman" w:cstheme="minorHAnsi"/>
          <w:bCs/>
          <w:i/>
          <w:iCs/>
          <w:lang w:eastAsia="nl-NL"/>
        </w:rPr>
        <w:t xml:space="preserve">1 </w:t>
      </w:r>
      <w:r w:rsidR="00710370" w:rsidRPr="008F3128">
        <w:rPr>
          <w:rFonts w:eastAsia="Times New Roman" w:cstheme="minorHAnsi"/>
          <w:bCs/>
          <w:i/>
          <w:iCs/>
          <w:lang w:eastAsia="nl-NL"/>
        </w:rPr>
        <w:t>Dit heb Ik tot u gesproken, opdat u niet struikelt.</w:t>
      </w:r>
      <w:r w:rsidR="008F3128" w:rsidRPr="008F3128">
        <w:rPr>
          <w:rFonts w:eastAsia="Times New Roman" w:cstheme="minorHAnsi"/>
          <w:bCs/>
          <w:i/>
          <w:iCs/>
          <w:lang w:eastAsia="nl-NL"/>
        </w:rPr>
        <w:t xml:space="preserve"> </w:t>
      </w:r>
      <w:r w:rsidR="00710370" w:rsidRPr="008F3128">
        <w:rPr>
          <w:rFonts w:eastAsia="Times New Roman" w:cstheme="minorHAnsi"/>
          <w:bCs/>
          <w:i/>
          <w:iCs/>
          <w:lang w:eastAsia="nl-NL"/>
        </w:rPr>
        <w:t>2Ze zullen u uit de synagoge werpen; ja, de tijd komt dat ieder die u doodt, denkt God een dienst te bewijzen.</w:t>
      </w:r>
      <w:r w:rsidR="008F3128" w:rsidRPr="008F3128">
        <w:rPr>
          <w:rFonts w:eastAsia="Times New Roman" w:cstheme="minorHAnsi"/>
          <w:bCs/>
          <w:i/>
          <w:iCs/>
          <w:lang w:eastAsia="nl-NL"/>
        </w:rPr>
        <w:t xml:space="preserve"> </w:t>
      </w:r>
      <w:r w:rsidR="00710370" w:rsidRPr="008F3128">
        <w:rPr>
          <w:rFonts w:eastAsia="Times New Roman" w:cstheme="minorHAnsi"/>
          <w:bCs/>
          <w:i/>
          <w:iCs/>
          <w:lang w:eastAsia="nl-NL"/>
        </w:rPr>
        <w:t>3En deze dingen zullen zij u doen, omdat zij de Vader niet gekend hebben en Mij ook niet</w:t>
      </w:r>
      <w:r w:rsidR="008F3128" w:rsidRPr="008F3128">
        <w:rPr>
          <w:rFonts w:eastAsia="Times New Roman" w:cstheme="minorHAnsi"/>
          <w:bCs/>
          <w:i/>
          <w:iCs/>
          <w:lang w:eastAsia="nl-NL"/>
        </w:rPr>
        <w:t xml:space="preserve"> </w:t>
      </w:r>
      <w:r w:rsidR="00710370" w:rsidRPr="008F3128">
        <w:rPr>
          <w:rFonts w:eastAsia="Times New Roman" w:cstheme="minorHAnsi"/>
          <w:bCs/>
          <w:i/>
          <w:iCs/>
          <w:lang w:eastAsia="nl-NL"/>
        </w:rPr>
        <w:t>.</w:t>
      </w:r>
      <w:r>
        <w:rPr>
          <w:rFonts w:eastAsia="Times New Roman" w:cstheme="minorHAnsi"/>
          <w:bCs/>
          <w:i/>
          <w:iCs/>
          <w:lang w:eastAsia="nl-NL"/>
        </w:rPr>
        <w:t xml:space="preserve"> </w:t>
      </w:r>
      <w:r w:rsidR="00710370" w:rsidRPr="008F3128">
        <w:rPr>
          <w:rFonts w:eastAsia="Times New Roman" w:cstheme="minorHAnsi"/>
          <w:bCs/>
          <w:i/>
          <w:iCs/>
          <w:lang w:eastAsia="nl-NL"/>
        </w:rPr>
        <w:t>4Maar deze dingen heb Ik tot u gesproken, opdat, wanneer de tijd komt, u zich herinnert dat Ik ze u gezegd heb; maar deze dingen heb Ik u van het begin af niet gezegd, omdat Ik bij u was.</w:t>
      </w:r>
      <w:r w:rsidR="008F078C" w:rsidRPr="008F3128">
        <w:rPr>
          <w:rFonts w:eastAsia="Times New Roman" w:cstheme="minorHAnsi"/>
          <w:bCs/>
          <w:i/>
          <w:iCs/>
          <w:lang w:eastAsia="nl-NL"/>
        </w:rPr>
        <w:t xml:space="preserve"> </w:t>
      </w:r>
      <w:r w:rsidR="00710370" w:rsidRPr="008F3128">
        <w:rPr>
          <w:rFonts w:eastAsia="Times New Roman" w:cstheme="minorHAnsi"/>
          <w:bCs/>
          <w:i/>
          <w:iCs/>
          <w:lang w:eastAsia="nl-NL"/>
        </w:rPr>
        <w:t>De Heilige Geest en Zijn werk</w:t>
      </w:r>
      <w:r w:rsidR="008F3128" w:rsidRPr="008F3128">
        <w:rPr>
          <w:rFonts w:eastAsia="Times New Roman" w:cstheme="minorHAnsi"/>
          <w:bCs/>
          <w:i/>
          <w:iCs/>
          <w:lang w:eastAsia="nl-NL"/>
        </w:rPr>
        <w:t xml:space="preserve"> </w:t>
      </w:r>
      <w:r w:rsidR="00710370" w:rsidRPr="008F3128">
        <w:rPr>
          <w:rFonts w:eastAsia="Times New Roman" w:cstheme="minorHAnsi"/>
          <w:bCs/>
          <w:i/>
          <w:iCs/>
          <w:lang w:eastAsia="nl-NL"/>
        </w:rPr>
        <w:t>5En nu ga Ik heen naar Hem Die Mij gezonden heeft, en niemand van u vraagt Mij: Waar gaat U heen?</w:t>
      </w:r>
      <w:r w:rsidR="008F3128" w:rsidRPr="008F3128">
        <w:rPr>
          <w:rFonts w:eastAsia="Times New Roman" w:cstheme="minorHAnsi"/>
          <w:bCs/>
          <w:i/>
          <w:iCs/>
          <w:lang w:eastAsia="nl-NL"/>
        </w:rPr>
        <w:t xml:space="preserve"> </w:t>
      </w:r>
      <w:r w:rsidR="00710370" w:rsidRPr="008F3128">
        <w:rPr>
          <w:rFonts w:eastAsia="Times New Roman" w:cstheme="minorHAnsi"/>
          <w:bCs/>
          <w:i/>
          <w:iCs/>
          <w:lang w:eastAsia="nl-NL"/>
        </w:rPr>
        <w:t>6Maar omdat Ik deze dingen tot u gesproken heb, heeft de droefheid uw hart vervuld.</w:t>
      </w:r>
    </w:p>
    <w:p w14:paraId="04A11C54" w14:textId="77777777" w:rsidR="0037297D" w:rsidRDefault="00710370" w:rsidP="00844B5A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8F3128">
        <w:rPr>
          <w:rFonts w:eastAsia="Times New Roman" w:cstheme="minorHAnsi"/>
          <w:bCs/>
          <w:i/>
          <w:iCs/>
          <w:lang w:eastAsia="nl-NL"/>
        </w:rPr>
        <w:t>7Maar Ik zeg u de waarheid: Het is nuttig voor u dat Ik wegga, want als Ik niet wegga, zal de Trooster niet naar u toe komen; maar als Ik heenga, zal Ik Hem naar u toe zenden.</w:t>
      </w:r>
      <w:r w:rsidR="008F3128" w:rsidRPr="008F3128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8F3128">
        <w:rPr>
          <w:rFonts w:eastAsia="Times New Roman" w:cstheme="minorHAnsi"/>
          <w:bCs/>
          <w:i/>
          <w:iCs/>
          <w:lang w:eastAsia="nl-NL"/>
        </w:rPr>
        <w:t>8En als Die gekomen is, zal Hij de wereld overtuigen van zonde, van gerechtigheid en van oordeel:</w:t>
      </w:r>
      <w:r w:rsidR="008F3128" w:rsidRPr="008F3128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8F3128">
        <w:rPr>
          <w:rFonts w:eastAsia="Times New Roman" w:cstheme="minorHAnsi"/>
          <w:bCs/>
          <w:i/>
          <w:iCs/>
          <w:lang w:eastAsia="nl-NL"/>
        </w:rPr>
        <w:t>9van zonde, omdat zij niet in Mij geloven;</w:t>
      </w:r>
      <w:r w:rsidR="008F3128" w:rsidRPr="008F3128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8F3128">
        <w:rPr>
          <w:rFonts w:eastAsia="Times New Roman" w:cstheme="minorHAnsi"/>
          <w:bCs/>
          <w:i/>
          <w:iCs/>
          <w:lang w:eastAsia="nl-NL"/>
        </w:rPr>
        <w:t>10van gerechtigheid, omdat Ik heenga naar Mijn Vader en u Mij niet meer zult zien;</w:t>
      </w:r>
      <w:r w:rsidR="008F3128" w:rsidRPr="008F3128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8F3128">
        <w:rPr>
          <w:rFonts w:eastAsia="Times New Roman" w:cstheme="minorHAnsi"/>
          <w:bCs/>
          <w:i/>
          <w:iCs/>
          <w:lang w:eastAsia="nl-NL"/>
        </w:rPr>
        <w:t>11en van oordeel, omdat de vorst van deze wereld veroordeeld is</w:t>
      </w:r>
      <w:r w:rsidR="0037297D" w:rsidRPr="0037297D">
        <w:rPr>
          <w:rFonts w:eastAsia="Times New Roman" w:cstheme="minorHAnsi"/>
          <w:bCs/>
          <w:i/>
          <w:iCs/>
          <w:lang w:eastAsia="nl-NL"/>
        </w:rPr>
        <w:t>.</w:t>
      </w:r>
    </w:p>
    <w:p w14:paraId="72858D02" w14:textId="3A52111F" w:rsidR="0037297D" w:rsidRPr="008F3128" w:rsidRDefault="0037297D" w:rsidP="00844B5A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37297D">
        <w:rPr>
          <w:rFonts w:eastAsia="Times New Roman" w:cstheme="minorHAnsi"/>
          <w:bCs/>
          <w:i/>
          <w:iCs/>
          <w:lang w:eastAsia="nl-NL"/>
        </w:rPr>
        <w:lastRenderedPageBreak/>
        <w:t>12Nog veel heb Ik tegen u te zeggen, maar u kunt het nu niet dragen.</w:t>
      </w:r>
      <w:r w:rsidR="00945561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37297D">
        <w:rPr>
          <w:rFonts w:eastAsia="Times New Roman" w:cstheme="minorHAnsi"/>
          <w:bCs/>
          <w:i/>
          <w:iCs/>
          <w:lang w:eastAsia="nl-NL"/>
        </w:rPr>
        <w:t>13Maar wanneer Die komt, de Geest van de waarheid, zal Hij u de weg wijzen in heel de waarheid, want Hij zal niet vanuit Zichzelf spreken, maar wat Hij gehoord zal hebben, zal Hij spreken, en de toekomstige dingen zal Hij u verkondigen.</w:t>
      </w:r>
      <w:r w:rsidR="00945561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37297D">
        <w:rPr>
          <w:rFonts w:eastAsia="Times New Roman" w:cstheme="minorHAnsi"/>
          <w:bCs/>
          <w:i/>
          <w:iCs/>
          <w:lang w:eastAsia="nl-NL"/>
        </w:rPr>
        <w:t>14Die zal Mij verheerlijken, want Hij zal het uit het Mijne nemen en het u verkondigen.</w:t>
      </w:r>
      <w:r w:rsidR="00945561">
        <w:rPr>
          <w:rFonts w:eastAsia="Times New Roman" w:cstheme="minorHAnsi"/>
          <w:bCs/>
          <w:i/>
          <w:iCs/>
          <w:lang w:eastAsia="nl-NL"/>
        </w:rPr>
        <w:t xml:space="preserve"> </w:t>
      </w:r>
      <w:r w:rsidRPr="0037297D">
        <w:rPr>
          <w:rFonts w:eastAsia="Times New Roman" w:cstheme="minorHAnsi"/>
          <w:bCs/>
          <w:i/>
          <w:iCs/>
          <w:lang w:eastAsia="nl-NL"/>
        </w:rPr>
        <w:t>15Alles wat de Vader heeft, is het Mijne; daarom heb Ik gezegd dat Hij het uit het Mijne zal nemen en het u zal verkondigen.</w:t>
      </w:r>
    </w:p>
    <w:p w14:paraId="73E5B441" w14:textId="77777777" w:rsidR="00B12199" w:rsidRDefault="00B1219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C4B9929" w14:textId="2CEC8CD2" w:rsidR="00B12199" w:rsidRPr="00B12199" w:rsidRDefault="00B12199" w:rsidP="00B12199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B12199">
        <w:rPr>
          <w:rFonts w:eastAsia="Times New Roman" w:cstheme="minorHAnsi"/>
          <w:b/>
          <w:lang w:eastAsia="nl-NL"/>
        </w:rPr>
        <w:t xml:space="preserve">Zingen Psalm 119: </w:t>
      </w:r>
      <w:r>
        <w:rPr>
          <w:rFonts w:eastAsia="Times New Roman" w:cstheme="minorHAnsi"/>
          <w:b/>
          <w:lang w:eastAsia="nl-NL"/>
        </w:rPr>
        <w:t>9</w:t>
      </w:r>
      <w:r w:rsidRPr="00B12199">
        <w:rPr>
          <w:rFonts w:eastAsia="Times New Roman" w:cstheme="minorHAnsi"/>
          <w:b/>
          <w:lang w:eastAsia="nl-NL"/>
        </w:rPr>
        <w:t xml:space="preserve"> (Ob)</w:t>
      </w:r>
    </w:p>
    <w:p w14:paraId="291B9C75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Doe bij Uw knecht weldadigheid, o HEER,</w:t>
      </w:r>
    </w:p>
    <w:p w14:paraId="234DFFCF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Opdat ik leev', Uw woorden moog' bewaren,</w:t>
      </w:r>
    </w:p>
    <w:p w14:paraId="025B70BC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En dat Uw Geest mij ware wijsheid leer',</w:t>
      </w:r>
    </w:p>
    <w:p w14:paraId="0900892F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Mijn oog verlicht', de nevels op doe klaren;</w:t>
      </w:r>
    </w:p>
    <w:p w14:paraId="749B7BFB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Dat mijne ziel de wond'ren zie en eer',</w:t>
      </w:r>
    </w:p>
    <w:p w14:paraId="6421EFD1" w14:textId="0BF04DF4" w:rsidR="00B12199" w:rsidRDefault="00B12199" w:rsidP="00B12199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Die in Uw wet alom zich openbaren.</w:t>
      </w:r>
    </w:p>
    <w:p w14:paraId="0ABA1CD0" w14:textId="77777777" w:rsidR="00B12199" w:rsidRDefault="00B1219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46BDAB53" w14:textId="0F0B0075" w:rsidR="004B3B5B" w:rsidRDefault="00C930D9" w:rsidP="00844B5A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  <w:bookmarkStart w:id="6" w:name="_Hlk536193753"/>
      <w:bookmarkEnd w:id="5"/>
      <w:r w:rsidRPr="00C930D9">
        <w:rPr>
          <w:rFonts w:ascii="Calibri" w:eastAsia="Times New Roman" w:hAnsi="Calibri" w:cstheme="minorHAnsi"/>
          <w:b/>
          <w:lang w:eastAsia="nl-NL"/>
        </w:rPr>
        <w:t>Verkondiging.</w:t>
      </w:r>
    </w:p>
    <w:p w14:paraId="1884E007" w14:textId="3C93238A" w:rsidR="00EA6C57" w:rsidRDefault="00EA6C57" w:rsidP="00844B5A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</w:p>
    <w:bookmarkEnd w:id="6"/>
    <w:p w14:paraId="50A6CD91" w14:textId="5D3EF997" w:rsidR="0046773A" w:rsidRPr="008F078C" w:rsidRDefault="008F078C" w:rsidP="0046773A">
      <w:pPr>
        <w:spacing w:after="0" w:line="240" w:lineRule="auto"/>
        <w:rPr>
          <w:rFonts w:ascii="Calibri" w:eastAsia="Times New Roman" w:hAnsi="Calibri" w:cstheme="minorHAnsi"/>
          <w:b/>
          <w:lang w:eastAsia="nl-NL"/>
        </w:rPr>
      </w:pPr>
      <w:r w:rsidRPr="008F078C">
        <w:rPr>
          <w:rFonts w:ascii="Calibri" w:eastAsia="Times New Roman" w:hAnsi="Calibri" w:cstheme="minorHAnsi"/>
          <w:b/>
          <w:lang w:eastAsia="nl-NL"/>
        </w:rPr>
        <w:t>Zingen:  Opwekking 805</w:t>
      </w:r>
      <w:r>
        <w:rPr>
          <w:rFonts w:ascii="Calibri" w:eastAsia="Times New Roman" w:hAnsi="Calibri" w:cstheme="minorHAnsi"/>
          <w:b/>
          <w:lang w:eastAsia="nl-NL"/>
        </w:rPr>
        <w:t xml:space="preserve"> (filmpje)</w:t>
      </w:r>
    </w:p>
    <w:p w14:paraId="0AE4F31B" w14:textId="77777777" w:rsid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  <w:sectPr w:rsidR="008F078C" w:rsidSect="00D94414">
          <w:footerReference w:type="default" r:id="rId9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C9F1391" w14:textId="5B5FF272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Maak ons hart onrustig, God,</w:t>
      </w:r>
    </w:p>
    <w:p w14:paraId="4DBE614A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Dat het ontevreden klopt</w:t>
      </w:r>
    </w:p>
    <w:p w14:paraId="1BA735E4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Als we mooie leugens horen</w:t>
      </w:r>
    </w:p>
    <w:p w14:paraId="78CB35C7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En gemakkelijke woorden!</w:t>
      </w:r>
    </w:p>
    <w:p w14:paraId="26DB1E36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Maak ons hart onrustig, God</w:t>
      </w:r>
    </w:p>
    <w:p w14:paraId="355784B2" w14:textId="0F611936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 xml:space="preserve"> Stort in ons uw tranen uit.</w:t>
      </w:r>
    </w:p>
    <w:p w14:paraId="798A75DB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Mensen worden uitgebuit,</w:t>
      </w:r>
    </w:p>
    <w:p w14:paraId="4FD8408D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Weggeschopt en opgesloten.</w:t>
      </w:r>
    </w:p>
    <w:p w14:paraId="363153F0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Zegen hen als wij hen troosten.</w:t>
      </w:r>
    </w:p>
    <w:p w14:paraId="1D6DFB8D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Stort in ons uw tranen uit.</w:t>
      </w:r>
    </w:p>
    <w:p w14:paraId="514BD230" w14:textId="77777777" w:rsid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  <w:sectPr w:rsidR="008F078C" w:rsidSect="008F078C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1F581024" w14:textId="0C4F17AC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 xml:space="preserve"> </w:t>
      </w:r>
    </w:p>
    <w:p w14:paraId="67F51211" w14:textId="77777777" w:rsid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  <w:sectPr w:rsidR="008F078C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06FE63C" w14:textId="64CB57D2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Steek in ons uw woede aan</w:t>
      </w:r>
    </w:p>
    <w:p w14:paraId="2FE04545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Om het onrecht te weerstaan!</w:t>
      </w:r>
    </w:p>
    <w:p w14:paraId="49CE27C1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Geef ons moed om op te treden.</w:t>
      </w:r>
    </w:p>
    <w:p w14:paraId="04D80017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Laat ons vechten voor de vrede.</w:t>
      </w:r>
    </w:p>
    <w:p w14:paraId="6D883830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Steek in ons uw woede aan.</w:t>
      </w:r>
    </w:p>
    <w:p w14:paraId="1DE06E5E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 xml:space="preserve"> </w:t>
      </w:r>
    </w:p>
    <w:p w14:paraId="45F6D966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Laat ons dwaas en koppig zijn.</w:t>
      </w:r>
    </w:p>
    <w:p w14:paraId="29FF024F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Laat ons doorgaan tot het eind.</w:t>
      </w:r>
    </w:p>
    <w:p w14:paraId="37086BE3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Gaat het onze kracht te boven,</w:t>
      </w:r>
    </w:p>
    <w:p w14:paraId="591FBF7A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Laat ons dan in U geloven.</w:t>
      </w:r>
    </w:p>
    <w:p w14:paraId="32018742" w14:textId="77777777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Laat ons dwaas en koppig zijn.</w:t>
      </w:r>
    </w:p>
    <w:p w14:paraId="366D04E2" w14:textId="77777777" w:rsid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  <w:sectPr w:rsidR="008F078C" w:rsidSect="008F078C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6E9FF400" w14:textId="1B10EE8F" w:rsidR="008F078C" w:rsidRP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 xml:space="preserve"> Want het is uw koninkrijk</w:t>
      </w:r>
    </w:p>
    <w:p w14:paraId="3B60F84E" w14:textId="0960A328" w:rsidR="008F078C" w:rsidRDefault="008F078C" w:rsidP="008F078C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  <w:r w:rsidRPr="008F078C">
        <w:rPr>
          <w:rFonts w:ascii="Calibri" w:eastAsia="Times New Roman" w:hAnsi="Calibri" w:cstheme="minorHAnsi"/>
          <w:bCs/>
          <w:lang w:eastAsia="nl-NL"/>
        </w:rPr>
        <w:t>Tot in alle eeuwigheid.</w:t>
      </w:r>
    </w:p>
    <w:p w14:paraId="537E237F" w14:textId="77777777" w:rsidR="008F078C" w:rsidRPr="0046773A" w:rsidRDefault="008F078C" w:rsidP="0046773A">
      <w:pPr>
        <w:spacing w:after="0" w:line="240" w:lineRule="auto"/>
        <w:rPr>
          <w:rFonts w:ascii="Calibri" w:eastAsia="Times New Roman" w:hAnsi="Calibri" w:cstheme="minorHAnsi"/>
          <w:bCs/>
          <w:lang w:eastAsia="nl-NL"/>
        </w:rPr>
      </w:pPr>
    </w:p>
    <w:p w14:paraId="2C5AE4D4" w14:textId="49FD7D15" w:rsidR="00844B5A" w:rsidRPr="00844B5A" w:rsidRDefault="004C1AC0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</w:p>
    <w:p w14:paraId="36095BED" w14:textId="77777777" w:rsidR="00844B5A" w:rsidRDefault="00844B5A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4360B3D5" w14:textId="0EEDD60D" w:rsidR="00C22DC6" w:rsidRDefault="00C22DC6" w:rsidP="00C22DC6">
      <w:pPr>
        <w:pStyle w:val="Geenafstand"/>
        <w:rPr>
          <w:b/>
        </w:rPr>
      </w:pPr>
      <w:bookmarkStart w:id="7" w:name="_Hlk30794983"/>
      <w:r>
        <w:rPr>
          <w:b/>
        </w:rPr>
        <w:t xml:space="preserve">Zingen </w:t>
      </w:r>
      <w:r w:rsidR="00523301">
        <w:rPr>
          <w:b/>
        </w:rPr>
        <w:t xml:space="preserve">Gezang </w:t>
      </w:r>
      <w:r w:rsidR="00B12199">
        <w:rPr>
          <w:b/>
        </w:rPr>
        <w:t>247</w:t>
      </w:r>
      <w:r w:rsidR="00523301">
        <w:rPr>
          <w:b/>
        </w:rPr>
        <w:t xml:space="preserve"> (Lb)</w:t>
      </w:r>
    </w:p>
    <w:bookmarkEnd w:id="7"/>
    <w:p w14:paraId="6FDFC193" w14:textId="77777777" w:rsidR="00A15285" w:rsidRDefault="00A15285" w:rsidP="00C22DC6">
      <w:pPr>
        <w:pStyle w:val="Geenafstand"/>
        <w:sectPr w:rsidR="00A15285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16E9E5A" w14:textId="6882E491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1</w:t>
      </w:r>
    </w:p>
    <w:p w14:paraId="6BBDCE5D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De Geest des Heren heeft</w:t>
      </w:r>
    </w:p>
    <w:p w14:paraId="6BA2C6A9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een nieuw begin gemaakt,</w:t>
      </w:r>
    </w:p>
    <w:p w14:paraId="5EAC2B6B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in al wat groeit en leeft</w:t>
      </w:r>
    </w:p>
    <w:p w14:paraId="0E0A829D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zijn adem uitgezaaid.</w:t>
      </w:r>
    </w:p>
    <w:p w14:paraId="4441733D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De Geest van God bezielt</w:t>
      </w:r>
    </w:p>
    <w:p w14:paraId="1DEEB976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wie koud zijn en versteend</w:t>
      </w:r>
    </w:p>
    <w:p w14:paraId="6A4DB696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herbouwt wat is vernield</w:t>
      </w:r>
    </w:p>
    <w:p w14:paraId="426286B6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maakt één wat is verdeeld.</w:t>
      </w:r>
    </w:p>
    <w:p w14:paraId="44C494DF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2</w:t>
      </w:r>
    </w:p>
    <w:p w14:paraId="4490166A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Wij zijn in Hem gedoopt</w:t>
      </w:r>
    </w:p>
    <w:p w14:paraId="66B8AD75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Hij zalft ons met zijn vuur.</w:t>
      </w:r>
    </w:p>
    <w:p w14:paraId="55E3503F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Hij is een bron van hoop</w:t>
      </w:r>
    </w:p>
    <w:p w14:paraId="0C8A6C90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in alle dorst en duur.</w:t>
      </w:r>
    </w:p>
    <w:p w14:paraId="35738477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Wie weet vanwaar Hij komt</w:t>
      </w:r>
    </w:p>
    <w:p w14:paraId="2BAD8CE4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wie wordt zijn licht gewaar?</w:t>
      </w:r>
    </w:p>
    <w:p w14:paraId="3C02E17E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Hij opent ons de mond</w:t>
      </w:r>
    </w:p>
    <w:p w14:paraId="5591705F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en schenkt ons aan elkaar.</w:t>
      </w:r>
    </w:p>
    <w:p w14:paraId="16B768D9" w14:textId="77777777" w:rsid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  <w:sectPr w:rsidR="00B12199" w:rsidSect="00B12199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4790BEEF" w14:textId="6AA6A93D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16F9A92C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3</w:t>
      </w:r>
    </w:p>
    <w:p w14:paraId="02DBC85E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De geest die ons bewoont</w:t>
      </w:r>
    </w:p>
    <w:p w14:paraId="44A26749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verzucht en smeekt naar God</w:t>
      </w:r>
    </w:p>
    <w:p w14:paraId="25612AA6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dat Hij ons in de Zoon</w:t>
      </w:r>
    </w:p>
    <w:p w14:paraId="1BADE598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doet opstaan uit de dood.</w:t>
      </w:r>
    </w:p>
    <w:p w14:paraId="794DB00A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Opdat ons leven nooit</w:t>
      </w:r>
    </w:p>
    <w:p w14:paraId="346755D6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in weer en wind bezwijkt,</w:t>
      </w:r>
    </w:p>
    <w:p w14:paraId="7B54C349" w14:textId="77777777" w:rsidR="00B12199" w:rsidRP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kom Schepper Geest, voltooi</w:t>
      </w:r>
    </w:p>
    <w:p w14:paraId="08145790" w14:textId="77777777" w:rsid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B12199">
        <w:rPr>
          <w:rFonts w:eastAsia="Times New Roman" w:cstheme="minorHAnsi"/>
          <w:bCs/>
          <w:lang w:eastAsia="nl-NL"/>
        </w:rPr>
        <w:t>wat Gij begonnen zijt.</w:t>
      </w:r>
    </w:p>
    <w:p w14:paraId="527EAF80" w14:textId="77777777" w:rsidR="00B12199" w:rsidRDefault="00B12199" w:rsidP="00B12199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6A1973F9" w14:textId="611FB629" w:rsidR="005625DD" w:rsidRPr="00D94414" w:rsidRDefault="00A15285" w:rsidP="00B12199">
      <w:pPr>
        <w:spacing w:after="0" w:line="240" w:lineRule="auto"/>
        <w:rPr>
          <w:rFonts w:cstheme="minorHAnsi"/>
        </w:rPr>
      </w:pPr>
      <w:r>
        <w:rPr>
          <w:rFonts w:eastAsia="Times New Roman" w:cstheme="minorHAnsi"/>
          <w:b/>
          <w:lang w:eastAsia="nl-NL"/>
        </w:rPr>
        <w:t>Z</w:t>
      </w:r>
      <w:r w:rsidR="00844B5A" w:rsidRPr="00844B5A">
        <w:rPr>
          <w:rFonts w:eastAsia="Times New Roman" w:cstheme="minorHAnsi"/>
          <w:b/>
          <w:lang w:eastAsia="nl-NL"/>
        </w:rPr>
        <w:t>egen</w:t>
      </w:r>
    </w:p>
    <w:sectPr w:rsidR="005625DD" w:rsidRPr="00D94414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F0475C" w14:textId="77777777" w:rsidR="00402FA2" w:rsidRDefault="00402FA2" w:rsidP="0085423F">
      <w:pPr>
        <w:spacing w:after="0" w:line="240" w:lineRule="auto"/>
      </w:pPr>
      <w:r>
        <w:separator/>
      </w:r>
    </w:p>
  </w:endnote>
  <w:endnote w:type="continuationSeparator" w:id="0">
    <w:p w14:paraId="6776389B" w14:textId="77777777" w:rsidR="00402FA2" w:rsidRDefault="00402FA2" w:rsidP="008542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01865" w14:textId="77777777" w:rsidR="006F1826" w:rsidRDefault="006F1826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ADFB7E" w14:textId="77777777" w:rsidR="006F1826" w:rsidRDefault="006F1826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C6EF9A" w14:textId="77777777" w:rsidR="00402FA2" w:rsidRDefault="00402FA2" w:rsidP="0085423F">
      <w:pPr>
        <w:spacing w:after="0" w:line="240" w:lineRule="auto"/>
      </w:pPr>
      <w:r>
        <w:separator/>
      </w:r>
    </w:p>
  </w:footnote>
  <w:footnote w:type="continuationSeparator" w:id="0">
    <w:p w14:paraId="330EECA5" w14:textId="77777777" w:rsidR="00402FA2" w:rsidRDefault="00402FA2" w:rsidP="008542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A26B12"/>
    <w:multiLevelType w:val="hybridMultilevel"/>
    <w:tmpl w:val="E3BEB1C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A537D6"/>
    <w:multiLevelType w:val="hybridMultilevel"/>
    <w:tmpl w:val="E65CED7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c2NzE3tDA0tDBS0lEKTi0uzszPAykwNKgFAIMz56EtAAAA"/>
  </w:docVars>
  <w:rsids>
    <w:rsidRoot w:val="00844B5A"/>
    <w:rsid w:val="000361A5"/>
    <w:rsid w:val="00044D14"/>
    <w:rsid w:val="00054CB9"/>
    <w:rsid w:val="00056559"/>
    <w:rsid w:val="00056AB1"/>
    <w:rsid w:val="00076207"/>
    <w:rsid w:val="00085828"/>
    <w:rsid w:val="0009323A"/>
    <w:rsid w:val="00093F66"/>
    <w:rsid w:val="0009675A"/>
    <w:rsid w:val="000A5FEF"/>
    <w:rsid w:val="000E24B5"/>
    <w:rsid w:val="000E3435"/>
    <w:rsid w:val="00104139"/>
    <w:rsid w:val="00110751"/>
    <w:rsid w:val="00174082"/>
    <w:rsid w:val="00186263"/>
    <w:rsid w:val="001902FF"/>
    <w:rsid w:val="001A032C"/>
    <w:rsid w:val="001A7AAB"/>
    <w:rsid w:val="001B364A"/>
    <w:rsid w:val="001B6E20"/>
    <w:rsid w:val="001D0F06"/>
    <w:rsid w:val="001E5B4B"/>
    <w:rsid w:val="00203D57"/>
    <w:rsid w:val="00210ABD"/>
    <w:rsid w:val="00211DB2"/>
    <w:rsid w:val="002245C1"/>
    <w:rsid w:val="002268D0"/>
    <w:rsid w:val="0024083F"/>
    <w:rsid w:val="002538D5"/>
    <w:rsid w:val="00264555"/>
    <w:rsid w:val="002655A4"/>
    <w:rsid w:val="002662DF"/>
    <w:rsid w:val="002951FE"/>
    <w:rsid w:val="00295D45"/>
    <w:rsid w:val="002A4734"/>
    <w:rsid w:val="002B3966"/>
    <w:rsid w:val="002C5701"/>
    <w:rsid w:val="002D18EC"/>
    <w:rsid w:val="002D3507"/>
    <w:rsid w:val="002D4F3D"/>
    <w:rsid w:val="002D6F92"/>
    <w:rsid w:val="002E47DE"/>
    <w:rsid w:val="0030045C"/>
    <w:rsid w:val="00313253"/>
    <w:rsid w:val="00313EE0"/>
    <w:rsid w:val="003145E5"/>
    <w:rsid w:val="00323077"/>
    <w:rsid w:val="00323A33"/>
    <w:rsid w:val="00333CE6"/>
    <w:rsid w:val="00347E24"/>
    <w:rsid w:val="0035081D"/>
    <w:rsid w:val="00370ECF"/>
    <w:rsid w:val="0037297D"/>
    <w:rsid w:val="00376D49"/>
    <w:rsid w:val="00386CB9"/>
    <w:rsid w:val="00386D0C"/>
    <w:rsid w:val="00387EAD"/>
    <w:rsid w:val="00396CBD"/>
    <w:rsid w:val="003E67C6"/>
    <w:rsid w:val="003E70EA"/>
    <w:rsid w:val="00402FA2"/>
    <w:rsid w:val="00404D20"/>
    <w:rsid w:val="00406ADA"/>
    <w:rsid w:val="00407707"/>
    <w:rsid w:val="00416E50"/>
    <w:rsid w:val="00440C66"/>
    <w:rsid w:val="00454019"/>
    <w:rsid w:val="00454A8A"/>
    <w:rsid w:val="004568DA"/>
    <w:rsid w:val="00461BE8"/>
    <w:rsid w:val="0046536D"/>
    <w:rsid w:val="00466F5B"/>
    <w:rsid w:val="0046773A"/>
    <w:rsid w:val="00467C74"/>
    <w:rsid w:val="004A3E07"/>
    <w:rsid w:val="004B3B5B"/>
    <w:rsid w:val="004B7046"/>
    <w:rsid w:val="004C1AC0"/>
    <w:rsid w:val="004D0095"/>
    <w:rsid w:val="004F04BF"/>
    <w:rsid w:val="00523301"/>
    <w:rsid w:val="00523CE5"/>
    <w:rsid w:val="005262B5"/>
    <w:rsid w:val="00537BB4"/>
    <w:rsid w:val="00547CBD"/>
    <w:rsid w:val="00547F2A"/>
    <w:rsid w:val="005502CE"/>
    <w:rsid w:val="00553FA8"/>
    <w:rsid w:val="00554A9B"/>
    <w:rsid w:val="005625DD"/>
    <w:rsid w:val="00565034"/>
    <w:rsid w:val="00573530"/>
    <w:rsid w:val="00591F71"/>
    <w:rsid w:val="00592C5B"/>
    <w:rsid w:val="005952CC"/>
    <w:rsid w:val="005B40D0"/>
    <w:rsid w:val="005D1BEB"/>
    <w:rsid w:val="005D7614"/>
    <w:rsid w:val="005E702F"/>
    <w:rsid w:val="00604BD7"/>
    <w:rsid w:val="006137CF"/>
    <w:rsid w:val="006150E8"/>
    <w:rsid w:val="006369E9"/>
    <w:rsid w:val="00637909"/>
    <w:rsid w:val="00640BB6"/>
    <w:rsid w:val="00643BC5"/>
    <w:rsid w:val="00652DFA"/>
    <w:rsid w:val="006562EE"/>
    <w:rsid w:val="00664521"/>
    <w:rsid w:val="00670C0D"/>
    <w:rsid w:val="006726AA"/>
    <w:rsid w:val="006C2CE5"/>
    <w:rsid w:val="006D0F7B"/>
    <w:rsid w:val="006E524D"/>
    <w:rsid w:val="006F1826"/>
    <w:rsid w:val="00703118"/>
    <w:rsid w:val="0070651E"/>
    <w:rsid w:val="00706D58"/>
    <w:rsid w:val="00710370"/>
    <w:rsid w:val="00720A78"/>
    <w:rsid w:val="0074205D"/>
    <w:rsid w:val="007512CB"/>
    <w:rsid w:val="0075524F"/>
    <w:rsid w:val="00776D0D"/>
    <w:rsid w:val="007909C7"/>
    <w:rsid w:val="007C5E0E"/>
    <w:rsid w:val="007C6499"/>
    <w:rsid w:val="007C7501"/>
    <w:rsid w:val="007F0E5D"/>
    <w:rsid w:val="007F594F"/>
    <w:rsid w:val="008068BC"/>
    <w:rsid w:val="008074E0"/>
    <w:rsid w:val="00811629"/>
    <w:rsid w:val="008124CF"/>
    <w:rsid w:val="00815703"/>
    <w:rsid w:val="00837268"/>
    <w:rsid w:val="00844B5A"/>
    <w:rsid w:val="0084778D"/>
    <w:rsid w:val="0085423F"/>
    <w:rsid w:val="00870325"/>
    <w:rsid w:val="00870E0B"/>
    <w:rsid w:val="0087523E"/>
    <w:rsid w:val="008A05BE"/>
    <w:rsid w:val="008C2690"/>
    <w:rsid w:val="008F078C"/>
    <w:rsid w:val="008F3128"/>
    <w:rsid w:val="008F607D"/>
    <w:rsid w:val="00916950"/>
    <w:rsid w:val="009328A3"/>
    <w:rsid w:val="00932F72"/>
    <w:rsid w:val="009400EA"/>
    <w:rsid w:val="00945561"/>
    <w:rsid w:val="009733C6"/>
    <w:rsid w:val="009A1EF5"/>
    <w:rsid w:val="009A3216"/>
    <w:rsid w:val="009F2CFA"/>
    <w:rsid w:val="009F6F17"/>
    <w:rsid w:val="00A02179"/>
    <w:rsid w:val="00A1251F"/>
    <w:rsid w:val="00A136EE"/>
    <w:rsid w:val="00A14A58"/>
    <w:rsid w:val="00A15285"/>
    <w:rsid w:val="00A42015"/>
    <w:rsid w:val="00A46A08"/>
    <w:rsid w:val="00A573A0"/>
    <w:rsid w:val="00A64821"/>
    <w:rsid w:val="00AA371D"/>
    <w:rsid w:val="00AA75F9"/>
    <w:rsid w:val="00AC3D58"/>
    <w:rsid w:val="00AC4503"/>
    <w:rsid w:val="00AC5425"/>
    <w:rsid w:val="00AE2BC9"/>
    <w:rsid w:val="00AE6174"/>
    <w:rsid w:val="00AF430E"/>
    <w:rsid w:val="00AF77D0"/>
    <w:rsid w:val="00B12199"/>
    <w:rsid w:val="00B32498"/>
    <w:rsid w:val="00B37AF8"/>
    <w:rsid w:val="00B4096C"/>
    <w:rsid w:val="00B41880"/>
    <w:rsid w:val="00B63A70"/>
    <w:rsid w:val="00B74313"/>
    <w:rsid w:val="00B8348F"/>
    <w:rsid w:val="00B93304"/>
    <w:rsid w:val="00BB7B72"/>
    <w:rsid w:val="00BD4085"/>
    <w:rsid w:val="00BD586A"/>
    <w:rsid w:val="00BE57C1"/>
    <w:rsid w:val="00BF277E"/>
    <w:rsid w:val="00C13B00"/>
    <w:rsid w:val="00C174A7"/>
    <w:rsid w:val="00C22DC6"/>
    <w:rsid w:val="00C470B2"/>
    <w:rsid w:val="00C471CD"/>
    <w:rsid w:val="00C74601"/>
    <w:rsid w:val="00C75E36"/>
    <w:rsid w:val="00C77A4B"/>
    <w:rsid w:val="00C8167C"/>
    <w:rsid w:val="00C91DA4"/>
    <w:rsid w:val="00C9256C"/>
    <w:rsid w:val="00C930D9"/>
    <w:rsid w:val="00C93EEA"/>
    <w:rsid w:val="00CA3ECC"/>
    <w:rsid w:val="00CC3250"/>
    <w:rsid w:val="00CC79A0"/>
    <w:rsid w:val="00CD044E"/>
    <w:rsid w:val="00CD1580"/>
    <w:rsid w:val="00CF1094"/>
    <w:rsid w:val="00D10B02"/>
    <w:rsid w:val="00D200C8"/>
    <w:rsid w:val="00D20AA9"/>
    <w:rsid w:val="00D517BD"/>
    <w:rsid w:val="00D54977"/>
    <w:rsid w:val="00D55861"/>
    <w:rsid w:val="00D626CA"/>
    <w:rsid w:val="00D926C7"/>
    <w:rsid w:val="00D94414"/>
    <w:rsid w:val="00DB116A"/>
    <w:rsid w:val="00DE6AE2"/>
    <w:rsid w:val="00DF79D9"/>
    <w:rsid w:val="00E00924"/>
    <w:rsid w:val="00E32CA0"/>
    <w:rsid w:val="00E34A63"/>
    <w:rsid w:val="00E51D1A"/>
    <w:rsid w:val="00E67CD4"/>
    <w:rsid w:val="00E93433"/>
    <w:rsid w:val="00E968DA"/>
    <w:rsid w:val="00EA53AE"/>
    <w:rsid w:val="00EA6C57"/>
    <w:rsid w:val="00EA7029"/>
    <w:rsid w:val="00EE5544"/>
    <w:rsid w:val="00F12E7E"/>
    <w:rsid w:val="00F13B2D"/>
    <w:rsid w:val="00F13BF7"/>
    <w:rsid w:val="00F3120D"/>
    <w:rsid w:val="00F44B68"/>
    <w:rsid w:val="00F505AF"/>
    <w:rsid w:val="00F512ED"/>
    <w:rsid w:val="00F5371B"/>
    <w:rsid w:val="00F73530"/>
    <w:rsid w:val="00F95DAA"/>
    <w:rsid w:val="00FA5BAF"/>
    <w:rsid w:val="00FA7150"/>
    <w:rsid w:val="00FB2E3C"/>
    <w:rsid w:val="00FB49BD"/>
    <w:rsid w:val="00FB4D48"/>
    <w:rsid w:val="00FC0176"/>
    <w:rsid w:val="00FD20B7"/>
    <w:rsid w:val="00FE3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7D955A"/>
  <w15:chartTrackingRefBased/>
  <w15:docId w15:val="{A103B07A-BE20-44C5-9AA8-A6625F2A8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523301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387EAD"/>
    <w:rPr>
      <w:i/>
      <w:iCs/>
    </w:rPr>
  </w:style>
  <w:style w:type="character" w:customStyle="1" w:styleId="v5121">
    <w:name w:val="v51_2_1"/>
    <w:basedOn w:val="Standaardalinea-lettertype"/>
    <w:rsid w:val="00104139"/>
  </w:style>
  <w:style w:type="character" w:customStyle="1" w:styleId="v5122">
    <w:name w:val="v51_2_2"/>
    <w:basedOn w:val="Standaardalinea-lettertype"/>
    <w:rsid w:val="00104139"/>
  </w:style>
  <w:style w:type="character" w:customStyle="1" w:styleId="v5123">
    <w:name w:val="v51_2_3"/>
    <w:basedOn w:val="Standaardalinea-lettertype"/>
    <w:rsid w:val="00104139"/>
  </w:style>
  <w:style w:type="character" w:customStyle="1" w:styleId="v5124">
    <w:name w:val="v51_2_4"/>
    <w:basedOn w:val="Standaardalinea-lettertype"/>
    <w:rsid w:val="00104139"/>
  </w:style>
  <w:style w:type="character" w:customStyle="1" w:styleId="v5125">
    <w:name w:val="v51_2_5"/>
    <w:basedOn w:val="Standaardalinea-lettertype"/>
    <w:rsid w:val="00104139"/>
  </w:style>
  <w:style w:type="character" w:customStyle="1" w:styleId="v5126">
    <w:name w:val="v51_2_6"/>
    <w:basedOn w:val="Standaardalinea-lettertype"/>
    <w:rsid w:val="00104139"/>
  </w:style>
  <w:style w:type="character" w:customStyle="1" w:styleId="v5127">
    <w:name w:val="v51_2_7"/>
    <w:basedOn w:val="Standaardalinea-lettertype"/>
    <w:rsid w:val="00104139"/>
  </w:style>
  <w:style w:type="character" w:customStyle="1" w:styleId="v5128">
    <w:name w:val="v51_2_8"/>
    <w:basedOn w:val="Standaardalinea-lettertype"/>
    <w:rsid w:val="00104139"/>
  </w:style>
  <w:style w:type="character" w:customStyle="1" w:styleId="v5129">
    <w:name w:val="v51_2_9"/>
    <w:basedOn w:val="Standaardalinea-lettertype"/>
    <w:rsid w:val="00104139"/>
  </w:style>
  <w:style w:type="character" w:customStyle="1" w:styleId="v51210">
    <w:name w:val="v51_2_10"/>
    <w:basedOn w:val="Standaardalinea-lettertype"/>
    <w:rsid w:val="00104139"/>
  </w:style>
  <w:style w:type="character" w:customStyle="1" w:styleId="v51211">
    <w:name w:val="v51_2_11"/>
    <w:basedOn w:val="Standaardalinea-lettertype"/>
    <w:rsid w:val="00104139"/>
  </w:style>
  <w:style w:type="character" w:customStyle="1" w:styleId="v51212">
    <w:name w:val="v51_2_12"/>
    <w:basedOn w:val="Standaardalinea-lettertype"/>
    <w:rsid w:val="00104139"/>
  </w:style>
  <w:style w:type="character" w:customStyle="1" w:styleId="v51213">
    <w:name w:val="v51_2_13"/>
    <w:basedOn w:val="Standaardalinea-lettertype"/>
    <w:rsid w:val="00104139"/>
  </w:style>
  <w:style w:type="paragraph" w:styleId="Koptekst">
    <w:name w:val="header"/>
    <w:basedOn w:val="Standaard"/>
    <w:link w:val="KoptekstChar"/>
    <w:uiPriority w:val="99"/>
    <w:unhideWhenUsed/>
    <w:rsid w:val="008542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85423F"/>
  </w:style>
  <w:style w:type="paragraph" w:styleId="Voettekst">
    <w:name w:val="footer"/>
    <w:basedOn w:val="Standaard"/>
    <w:link w:val="VoettekstChar"/>
    <w:uiPriority w:val="99"/>
    <w:unhideWhenUsed/>
    <w:rsid w:val="008542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5423F"/>
  </w:style>
  <w:style w:type="character" w:customStyle="1" w:styleId="v2631">
    <w:name w:val="v26_3_1"/>
    <w:basedOn w:val="Standaardalinea-lettertype"/>
    <w:rsid w:val="006369E9"/>
  </w:style>
  <w:style w:type="character" w:customStyle="1" w:styleId="c">
    <w:name w:val="c"/>
    <w:basedOn w:val="Standaardalinea-lettertype"/>
    <w:rsid w:val="006369E9"/>
  </w:style>
  <w:style w:type="character" w:customStyle="1" w:styleId="em">
    <w:name w:val="em"/>
    <w:basedOn w:val="Standaardalinea-lettertype"/>
    <w:rsid w:val="006369E9"/>
  </w:style>
  <w:style w:type="character" w:customStyle="1" w:styleId="v2632">
    <w:name w:val="v26_3_2"/>
    <w:basedOn w:val="Standaardalinea-lettertype"/>
    <w:rsid w:val="006369E9"/>
  </w:style>
  <w:style w:type="character" w:customStyle="1" w:styleId="v2633">
    <w:name w:val="v26_3_3"/>
    <w:basedOn w:val="Standaardalinea-lettertype"/>
    <w:rsid w:val="006369E9"/>
  </w:style>
  <w:style w:type="character" w:customStyle="1" w:styleId="v2634">
    <w:name w:val="v26_3_4"/>
    <w:basedOn w:val="Standaardalinea-lettertype"/>
    <w:rsid w:val="006369E9"/>
  </w:style>
  <w:style w:type="character" w:customStyle="1" w:styleId="v2635">
    <w:name w:val="v26_3_5"/>
    <w:basedOn w:val="Standaardalinea-lettertype"/>
    <w:rsid w:val="006369E9"/>
  </w:style>
  <w:style w:type="character" w:customStyle="1" w:styleId="v2636">
    <w:name w:val="v26_3_6"/>
    <w:basedOn w:val="Standaardalinea-lettertype"/>
    <w:rsid w:val="006369E9"/>
  </w:style>
  <w:style w:type="character" w:customStyle="1" w:styleId="v2637">
    <w:name w:val="v26_3_7"/>
    <w:basedOn w:val="Standaardalinea-lettertype"/>
    <w:rsid w:val="006369E9"/>
  </w:style>
  <w:style w:type="character" w:customStyle="1" w:styleId="v2638">
    <w:name w:val="v26_3_8"/>
    <w:basedOn w:val="Standaardalinea-lettertype"/>
    <w:rsid w:val="006369E9"/>
  </w:style>
  <w:style w:type="character" w:customStyle="1" w:styleId="v2639">
    <w:name w:val="v26_3_9"/>
    <w:basedOn w:val="Standaardalinea-lettertype"/>
    <w:rsid w:val="006369E9"/>
  </w:style>
  <w:style w:type="character" w:customStyle="1" w:styleId="v26310">
    <w:name w:val="v26_3_10"/>
    <w:basedOn w:val="Standaardalinea-lettertype"/>
    <w:rsid w:val="006369E9"/>
  </w:style>
  <w:style w:type="character" w:customStyle="1" w:styleId="v26311">
    <w:name w:val="v26_3_11"/>
    <w:basedOn w:val="Standaardalinea-lettertype"/>
    <w:rsid w:val="006369E9"/>
  </w:style>
  <w:style w:type="character" w:customStyle="1" w:styleId="v26312">
    <w:name w:val="v26_3_12"/>
    <w:basedOn w:val="Standaardalinea-lettertype"/>
    <w:rsid w:val="006369E9"/>
  </w:style>
  <w:style w:type="character" w:customStyle="1" w:styleId="v26313">
    <w:name w:val="v26_3_13"/>
    <w:basedOn w:val="Standaardalinea-lettertype"/>
    <w:rsid w:val="006369E9"/>
  </w:style>
  <w:style w:type="character" w:customStyle="1" w:styleId="v26314">
    <w:name w:val="v26_3_14"/>
    <w:basedOn w:val="Standaardalinea-lettertype"/>
    <w:rsid w:val="006369E9"/>
  </w:style>
  <w:style w:type="character" w:customStyle="1" w:styleId="v26315">
    <w:name w:val="v26_3_15"/>
    <w:basedOn w:val="Standaardalinea-lettertype"/>
    <w:rsid w:val="006369E9"/>
  </w:style>
  <w:style w:type="character" w:customStyle="1" w:styleId="v26316">
    <w:name w:val="v26_3_16"/>
    <w:basedOn w:val="Standaardalinea-lettertype"/>
    <w:rsid w:val="006369E9"/>
  </w:style>
  <w:style w:type="character" w:customStyle="1" w:styleId="v26317">
    <w:name w:val="v26_3_17"/>
    <w:basedOn w:val="Standaardalinea-lettertype"/>
    <w:rsid w:val="006369E9"/>
  </w:style>
  <w:style w:type="character" w:customStyle="1" w:styleId="v26318">
    <w:name w:val="v26_3_18"/>
    <w:basedOn w:val="Standaardalinea-lettertype"/>
    <w:rsid w:val="006369E9"/>
  </w:style>
  <w:style w:type="character" w:customStyle="1" w:styleId="v26319">
    <w:name w:val="v26_3_19"/>
    <w:basedOn w:val="Standaardalinea-lettertype"/>
    <w:rsid w:val="006369E9"/>
  </w:style>
  <w:style w:type="character" w:customStyle="1" w:styleId="v26320">
    <w:name w:val="v26_3_20"/>
    <w:basedOn w:val="Standaardalinea-lettertype"/>
    <w:rsid w:val="006369E9"/>
  </w:style>
  <w:style w:type="character" w:customStyle="1" w:styleId="v26321">
    <w:name w:val="v26_3_21"/>
    <w:basedOn w:val="Standaardalinea-lettertype"/>
    <w:rsid w:val="006369E9"/>
  </w:style>
  <w:style w:type="character" w:customStyle="1" w:styleId="v26322">
    <w:name w:val="v26_3_22"/>
    <w:basedOn w:val="Standaardalinea-lettertype"/>
    <w:rsid w:val="006369E9"/>
  </w:style>
  <w:style w:type="character" w:customStyle="1" w:styleId="v26323">
    <w:name w:val="v26_3_23"/>
    <w:basedOn w:val="Standaardalinea-lettertype"/>
    <w:rsid w:val="006369E9"/>
  </w:style>
  <w:style w:type="character" w:customStyle="1" w:styleId="v26324">
    <w:name w:val="v26_3_24"/>
    <w:basedOn w:val="Standaardalinea-lettertype"/>
    <w:rsid w:val="006369E9"/>
  </w:style>
  <w:style w:type="character" w:customStyle="1" w:styleId="v26325">
    <w:name w:val="v26_3_25"/>
    <w:basedOn w:val="Standaardalinea-lettertype"/>
    <w:rsid w:val="006369E9"/>
  </w:style>
  <w:style w:type="character" w:customStyle="1" w:styleId="v26326">
    <w:name w:val="v26_3_26"/>
    <w:basedOn w:val="Standaardalinea-lettertype"/>
    <w:rsid w:val="006369E9"/>
  </w:style>
  <w:style w:type="character" w:customStyle="1" w:styleId="v26327">
    <w:name w:val="v26_3_27"/>
    <w:basedOn w:val="Standaardalinea-lettertype"/>
    <w:rsid w:val="006369E9"/>
  </w:style>
  <w:style w:type="character" w:customStyle="1" w:styleId="v26328">
    <w:name w:val="v26_3_28"/>
    <w:basedOn w:val="Standaardalinea-lettertype"/>
    <w:rsid w:val="006369E9"/>
  </w:style>
  <w:style w:type="character" w:customStyle="1" w:styleId="tooltipstered">
    <w:name w:val="tooltipstered"/>
    <w:basedOn w:val="Standaardalinea-lettertype"/>
    <w:rsid w:val="00553FA8"/>
  </w:style>
  <w:style w:type="character" w:customStyle="1" w:styleId="v26329">
    <w:name w:val="v26_3_29"/>
    <w:basedOn w:val="Standaardalinea-lettertype"/>
    <w:rsid w:val="00553FA8"/>
  </w:style>
  <w:style w:type="character" w:customStyle="1" w:styleId="v26330">
    <w:name w:val="v26_3_30"/>
    <w:basedOn w:val="Standaardalinea-lettertype"/>
    <w:rsid w:val="00553FA8"/>
  </w:style>
  <w:style w:type="character" w:customStyle="1" w:styleId="v5215">
    <w:name w:val="v52_1_5"/>
    <w:basedOn w:val="Standaardalinea-lettertype"/>
    <w:rsid w:val="00776D0D"/>
  </w:style>
  <w:style w:type="character" w:customStyle="1" w:styleId="v5216">
    <w:name w:val="v52_1_6"/>
    <w:basedOn w:val="Standaardalinea-lettertype"/>
    <w:rsid w:val="00776D0D"/>
  </w:style>
  <w:style w:type="character" w:customStyle="1" w:styleId="v5217">
    <w:name w:val="v52_1_7"/>
    <w:basedOn w:val="Standaardalinea-lettertype"/>
    <w:rsid w:val="00776D0D"/>
  </w:style>
  <w:style w:type="character" w:customStyle="1" w:styleId="v5218">
    <w:name w:val="v52_1_8"/>
    <w:basedOn w:val="Standaardalinea-lettertype"/>
    <w:rsid w:val="00776D0D"/>
  </w:style>
  <w:style w:type="character" w:customStyle="1" w:styleId="v5219">
    <w:name w:val="v52_1_9"/>
    <w:basedOn w:val="Standaardalinea-lettertype"/>
    <w:rsid w:val="00776D0D"/>
  </w:style>
  <w:style w:type="character" w:customStyle="1" w:styleId="v52110">
    <w:name w:val="v52_1_10"/>
    <w:basedOn w:val="Standaardalinea-lettertype"/>
    <w:rsid w:val="00776D0D"/>
  </w:style>
  <w:style w:type="character" w:customStyle="1" w:styleId="v52111">
    <w:name w:val="v52_1_11"/>
    <w:basedOn w:val="Standaardalinea-lettertype"/>
    <w:rsid w:val="00776D0D"/>
  </w:style>
  <w:style w:type="character" w:customStyle="1" w:styleId="v52112">
    <w:name w:val="v52_1_12"/>
    <w:basedOn w:val="Standaardalinea-lettertype"/>
    <w:rsid w:val="00E93433"/>
  </w:style>
  <w:style w:type="character" w:customStyle="1" w:styleId="v52113">
    <w:name w:val="v52_1_13"/>
    <w:basedOn w:val="Standaardalinea-lettertype"/>
    <w:rsid w:val="00E93433"/>
  </w:style>
  <w:style w:type="character" w:customStyle="1" w:styleId="v52114">
    <w:name w:val="v52_1_14"/>
    <w:basedOn w:val="Standaardalinea-lettertype"/>
    <w:rsid w:val="00E93433"/>
  </w:style>
  <w:style w:type="character" w:customStyle="1" w:styleId="v52115">
    <w:name w:val="v52_1_15"/>
    <w:basedOn w:val="Standaardalinea-lettertype"/>
    <w:rsid w:val="00E93433"/>
  </w:style>
  <w:style w:type="character" w:customStyle="1" w:styleId="v52116">
    <w:name w:val="v52_1_16"/>
    <w:basedOn w:val="Standaardalinea-lettertype"/>
    <w:rsid w:val="00E93433"/>
  </w:style>
  <w:style w:type="character" w:customStyle="1" w:styleId="v52117">
    <w:name w:val="v52_1_17"/>
    <w:basedOn w:val="Standaardalinea-lettertype"/>
    <w:rsid w:val="00E93433"/>
  </w:style>
  <w:style w:type="character" w:customStyle="1" w:styleId="v52118">
    <w:name w:val="v52_1_18"/>
    <w:basedOn w:val="Standaardalinea-lettertype"/>
    <w:rsid w:val="00E93433"/>
  </w:style>
  <w:style w:type="character" w:customStyle="1" w:styleId="v52119">
    <w:name w:val="v52_1_19"/>
    <w:basedOn w:val="Standaardalinea-lettertype"/>
    <w:rsid w:val="00E93433"/>
  </w:style>
  <w:style w:type="character" w:customStyle="1" w:styleId="v52120">
    <w:name w:val="v52_1_20"/>
    <w:basedOn w:val="Standaardalinea-lettertype"/>
    <w:rsid w:val="00E93433"/>
  </w:style>
  <w:style w:type="character" w:customStyle="1" w:styleId="v52121">
    <w:name w:val="v52_1_21"/>
    <w:basedOn w:val="Standaardalinea-lettertype"/>
    <w:rsid w:val="00E93433"/>
  </w:style>
  <w:style w:type="character" w:customStyle="1" w:styleId="v52122">
    <w:name w:val="v52_1_22"/>
    <w:basedOn w:val="Standaardalinea-lettertype"/>
    <w:rsid w:val="00E93433"/>
  </w:style>
  <w:style w:type="character" w:customStyle="1" w:styleId="v52123">
    <w:name w:val="v52_1_23"/>
    <w:basedOn w:val="Standaardalinea-lettertype"/>
    <w:rsid w:val="00E93433"/>
  </w:style>
  <w:style w:type="character" w:customStyle="1" w:styleId="v52124">
    <w:name w:val="v52_1_24"/>
    <w:basedOn w:val="Standaardalinea-lettertype"/>
    <w:rsid w:val="00E93433"/>
  </w:style>
  <w:style w:type="character" w:customStyle="1" w:styleId="v52125">
    <w:name w:val="v52_1_25"/>
    <w:basedOn w:val="Standaardalinea-lettertype"/>
    <w:rsid w:val="00E93433"/>
  </w:style>
  <w:style w:type="character" w:customStyle="1" w:styleId="kleinkapitaal">
    <w:name w:val="klein_kapitaal"/>
    <w:basedOn w:val="Standaardalinea-lettertype"/>
    <w:rsid w:val="005262B5"/>
  </w:style>
  <w:style w:type="paragraph" w:styleId="Normaalweb">
    <w:name w:val="Normal (Web)"/>
    <w:basedOn w:val="Standaard"/>
    <w:uiPriority w:val="99"/>
    <w:semiHidden/>
    <w:unhideWhenUsed/>
    <w:rsid w:val="005735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styleId="Zwaar">
    <w:name w:val="Strong"/>
    <w:basedOn w:val="Standaardalinea-lettertype"/>
    <w:uiPriority w:val="22"/>
    <w:qFormat/>
    <w:rsid w:val="00573530"/>
    <w:rPr>
      <w:b/>
      <w:bCs/>
    </w:rPr>
  </w:style>
  <w:style w:type="character" w:styleId="Hyperlink">
    <w:name w:val="Hyperlink"/>
    <w:basedOn w:val="Standaardalinea-lettertype"/>
    <w:uiPriority w:val="99"/>
    <w:unhideWhenUsed/>
    <w:rsid w:val="00573530"/>
    <w:rPr>
      <w:color w:val="0000FF"/>
      <w:u w:val="single"/>
    </w:rPr>
  </w:style>
  <w:style w:type="paragraph" w:customStyle="1" w:styleId="q">
    <w:name w:val="q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1">
    <w:name w:val="v18_107_1"/>
    <w:basedOn w:val="Standaardalinea-lettertype"/>
    <w:rsid w:val="00323A33"/>
  </w:style>
  <w:style w:type="paragraph" w:customStyle="1" w:styleId="q2">
    <w:name w:val="q2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2">
    <w:name w:val="v18_107_2"/>
    <w:basedOn w:val="Standaardalinea-lettertype"/>
    <w:rsid w:val="00323A33"/>
  </w:style>
  <w:style w:type="character" w:customStyle="1" w:styleId="v181073">
    <w:name w:val="v18_107_3"/>
    <w:basedOn w:val="Standaardalinea-lettertype"/>
    <w:rsid w:val="00323A33"/>
  </w:style>
  <w:style w:type="character" w:customStyle="1" w:styleId="v1810722">
    <w:name w:val="v18_107_22"/>
    <w:basedOn w:val="Standaardalinea-lettertype"/>
    <w:rsid w:val="00323A33"/>
  </w:style>
  <w:style w:type="character" w:customStyle="1" w:styleId="v1810723">
    <w:name w:val="v18_107_23"/>
    <w:basedOn w:val="Standaardalinea-lettertype"/>
    <w:rsid w:val="00323A33"/>
  </w:style>
  <w:style w:type="character" w:customStyle="1" w:styleId="v1810724">
    <w:name w:val="v18_107_24"/>
    <w:basedOn w:val="Standaardalinea-lettertype"/>
    <w:rsid w:val="00323A33"/>
  </w:style>
  <w:style w:type="character" w:customStyle="1" w:styleId="v1810725">
    <w:name w:val="v18_107_25"/>
    <w:basedOn w:val="Standaardalinea-lettertype"/>
    <w:rsid w:val="00323A33"/>
  </w:style>
  <w:style w:type="paragraph" w:customStyle="1" w:styleId="q3">
    <w:name w:val="q3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26">
    <w:name w:val="v18_107_26"/>
    <w:basedOn w:val="Standaardalinea-lettertype"/>
    <w:rsid w:val="00323A33"/>
  </w:style>
  <w:style w:type="character" w:customStyle="1" w:styleId="v1810727">
    <w:name w:val="v18_107_27"/>
    <w:basedOn w:val="Standaardalinea-lettertype"/>
    <w:rsid w:val="00323A33"/>
  </w:style>
  <w:style w:type="character" w:customStyle="1" w:styleId="v1810728">
    <w:name w:val="v18_107_28"/>
    <w:basedOn w:val="Standaardalinea-lettertype"/>
    <w:rsid w:val="00323A33"/>
  </w:style>
  <w:style w:type="character" w:customStyle="1" w:styleId="v1810729">
    <w:name w:val="v18_107_29"/>
    <w:basedOn w:val="Standaardalinea-lettertype"/>
    <w:rsid w:val="00323A33"/>
  </w:style>
  <w:style w:type="character" w:customStyle="1" w:styleId="v1810730">
    <w:name w:val="v18_107_30"/>
    <w:basedOn w:val="Standaardalinea-lettertype"/>
    <w:rsid w:val="00323A33"/>
  </w:style>
  <w:style w:type="character" w:customStyle="1" w:styleId="v1810731">
    <w:name w:val="v18_107_31"/>
    <w:basedOn w:val="Standaardalinea-lettertype"/>
    <w:rsid w:val="00323A33"/>
  </w:style>
  <w:style w:type="character" w:customStyle="1" w:styleId="v1810732">
    <w:name w:val="v18_107_32"/>
    <w:basedOn w:val="Standaardalinea-lettertype"/>
    <w:rsid w:val="00323A33"/>
  </w:style>
  <w:style w:type="character" w:customStyle="1" w:styleId="v521419">
    <w:name w:val="v52_14_19"/>
    <w:basedOn w:val="Standaardalinea-lettertype"/>
    <w:rsid w:val="001A7AAB"/>
  </w:style>
  <w:style w:type="character" w:customStyle="1" w:styleId="v521420">
    <w:name w:val="v52_14_20"/>
    <w:basedOn w:val="Standaardalinea-lettertype"/>
    <w:rsid w:val="001A7AAB"/>
  </w:style>
  <w:style w:type="character" w:customStyle="1" w:styleId="v521421">
    <w:name w:val="v52_14_21"/>
    <w:basedOn w:val="Standaardalinea-lettertype"/>
    <w:rsid w:val="001A7AAB"/>
  </w:style>
  <w:style w:type="character" w:customStyle="1" w:styleId="v521422">
    <w:name w:val="v52_14_22"/>
    <w:basedOn w:val="Standaardalinea-lettertype"/>
    <w:rsid w:val="001A7AAB"/>
  </w:style>
  <w:style w:type="character" w:customStyle="1" w:styleId="v521423">
    <w:name w:val="v52_14_23"/>
    <w:basedOn w:val="Standaardalinea-lettertype"/>
    <w:rsid w:val="001A7AAB"/>
  </w:style>
  <w:style w:type="character" w:customStyle="1" w:styleId="v521424">
    <w:name w:val="v52_14_24"/>
    <w:basedOn w:val="Standaardalinea-lettertype"/>
    <w:rsid w:val="001A7AAB"/>
  </w:style>
  <w:style w:type="character" w:styleId="Onopgelostemelding">
    <w:name w:val="Unresolved Mention"/>
    <w:basedOn w:val="Standaardalinea-lettertype"/>
    <w:uiPriority w:val="99"/>
    <w:semiHidden/>
    <w:unhideWhenUsed/>
    <w:rsid w:val="00B63A70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720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720A78"/>
    <w:rPr>
      <w:rFonts w:ascii="Segoe UI" w:hAnsi="Segoe UI" w:cs="Segoe UI"/>
      <w:sz w:val="18"/>
      <w:szCs w:val="18"/>
    </w:rPr>
  </w:style>
  <w:style w:type="character" w:customStyle="1" w:styleId="v522413">
    <w:name w:val="v52_24_13"/>
    <w:basedOn w:val="Standaardalinea-lettertype"/>
    <w:rsid w:val="00A15285"/>
  </w:style>
  <w:style w:type="character" w:customStyle="1" w:styleId="v522414">
    <w:name w:val="v52_24_14"/>
    <w:basedOn w:val="Standaardalinea-lettertype"/>
    <w:rsid w:val="00A15285"/>
  </w:style>
  <w:style w:type="character" w:customStyle="1" w:styleId="v522415">
    <w:name w:val="v52_24_15"/>
    <w:basedOn w:val="Standaardalinea-lettertype"/>
    <w:rsid w:val="00A15285"/>
  </w:style>
  <w:style w:type="character" w:customStyle="1" w:styleId="v522416">
    <w:name w:val="v52_24_16"/>
    <w:basedOn w:val="Standaardalinea-lettertype"/>
    <w:rsid w:val="00A15285"/>
  </w:style>
  <w:style w:type="character" w:customStyle="1" w:styleId="v522417">
    <w:name w:val="v52_24_17"/>
    <w:basedOn w:val="Standaardalinea-lettertype"/>
    <w:rsid w:val="00A15285"/>
  </w:style>
  <w:style w:type="character" w:customStyle="1" w:styleId="v522418">
    <w:name w:val="v52_24_18"/>
    <w:basedOn w:val="Standaardalinea-lettertype"/>
    <w:rsid w:val="00A15285"/>
  </w:style>
  <w:style w:type="character" w:customStyle="1" w:styleId="v522419">
    <w:name w:val="v52_24_19"/>
    <w:basedOn w:val="Standaardalinea-lettertype"/>
    <w:rsid w:val="00A15285"/>
  </w:style>
  <w:style w:type="character" w:customStyle="1" w:styleId="v522420">
    <w:name w:val="v52_24_20"/>
    <w:basedOn w:val="Standaardalinea-lettertype"/>
    <w:rsid w:val="00A15285"/>
  </w:style>
  <w:style w:type="character" w:customStyle="1" w:styleId="v522421">
    <w:name w:val="v52_24_21"/>
    <w:basedOn w:val="Standaardalinea-lettertype"/>
    <w:rsid w:val="00A15285"/>
  </w:style>
  <w:style w:type="character" w:customStyle="1" w:styleId="v522422">
    <w:name w:val="v52_24_22"/>
    <w:basedOn w:val="Standaardalinea-lettertype"/>
    <w:rsid w:val="00A15285"/>
  </w:style>
  <w:style w:type="character" w:customStyle="1" w:styleId="v522423">
    <w:name w:val="v52_24_23"/>
    <w:basedOn w:val="Standaardalinea-lettertype"/>
    <w:rsid w:val="00A15285"/>
  </w:style>
  <w:style w:type="character" w:customStyle="1" w:styleId="v522424">
    <w:name w:val="v52_24_24"/>
    <w:basedOn w:val="Standaardalinea-lettertype"/>
    <w:rsid w:val="00A15285"/>
  </w:style>
  <w:style w:type="character" w:customStyle="1" w:styleId="v522425">
    <w:name w:val="v52_24_25"/>
    <w:basedOn w:val="Standaardalinea-lettertype"/>
    <w:rsid w:val="00A15285"/>
  </w:style>
  <w:style w:type="character" w:customStyle="1" w:styleId="v522426">
    <w:name w:val="v52_24_26"/>
    <w:basedOn w:val="Standaardalinea-lettertype"/>
    <w:rsid w:val="00A15285"/>
  </w:style>
  <w:style w:type="character" w:customStyle="1" w:styleId="v522427">
    <w:name w:val="v52_24_27"/>
    <w:basedOn w:val="Standaardalinea-lettertype"/>
    <w:rsid w:val="00A15285"/>
  </w:style>
  <w:style w:type="character" w:customStyle="1" w:styleId="v522428">
    <w:name w:val="v52_24_28"/>
    <w:basedOn w:val="Standaardalinea-lettertype"/>
    <w:rsid w:val="00A15285"/>
  </w:style>
  <w:style w:type="character" w:customStyle="1" w:styleId="v522429">
    <w:name w:val="v52_24_29"/>
    <w:basedOn w:val="Standaardalinea-lettertype"/>
    <w:rsid w:val="00A15285"/>
  </w:style>
  <w:style w:type="character" w:customStyle="1" w:styleId="v522430">
    <w:name w:val="v52_24_30"/>
    <w:basedOn w:val="Standaardalinea-lettertype"/>
    <w:rsid w:val="00A15285"/>
  </w:style>
  <w:style w:type="character" w:customStyle="1" w:styleId="v522431">
    <w:name w:val="v52_24_31"/>
    <w:basedOn w:val="Standaardalinea-lettertype"/>
    <w:rsid w:val="00A15285"/>
  </w:style>
  <w:style w:type="character" w:customStyle="1" w:styleId="v522432">
    <w:name w:val="v52_24_32"/>
    <w:basedOn w:val="Standaardalinea-lettertype"/>
    <w:rsid w:val="00A15285"/>
  </w:style>
  <w:style w:type="character" w:customStyle="1" w:styleId="v522433">
    <w:name w:val="v52_24_33"/>
    <w:basedOn w:val="Standaardalinea-lettertype"/>
    <w:rsid w:val="00A15285"/>
  </w:style>
  <w:style w:type="character" w:customStyle="1" w:styleId="v522434">
    <w:name w:val="v52_24_34"/>
    <w:basedOn w:val="Standaardalinea-lettertype"/>
    <w:rsid w:val="00A15285"/>
  </w:style>
  <w:style w:type="character" w:customStyle="1" w:styleId="v522435">
    <w:name w:val="v52_24_35"/>
    <w:basedOn w:val="Standaardalinea-lettertype"/>
    <w:rsid w:val="00A152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5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05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2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4290">
          <w:marLeft w:val="600"/>
          <w:marRight w:val="60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4158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759">
          <w:marLeft w:val="600"/>
          <w:marRight w:val="60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01965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10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9806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04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05438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8434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45549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6744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074386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0068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1978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9357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4374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363603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53614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62276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330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92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4237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9ECEF"/>
                                        <w:right w:val="none" w:sz="0" w:space="0" w:color="auto"/>
                                      </w:divBdr>
                                    </w:div>
                                    <w:div w:id="425228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0372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3546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E9ECEF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56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75958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1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177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640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74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8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2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521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31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816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8727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38058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1155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630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460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8900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7098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9054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86267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5304834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342317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38868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5651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2547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8024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1267236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320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8598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3322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669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127023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3285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42612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6558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40790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787274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752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8052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65691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25226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9974820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895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520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4788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22805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9443702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217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7236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22711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20036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319543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263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149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4279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6498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4912309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1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3454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3940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72080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19817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88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837196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0637876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1089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56390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0635771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5208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4931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0522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1231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2328328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9614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6126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88127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4883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135867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591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3491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754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35802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3406131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0964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4606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7757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1469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73708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13429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96320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092396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879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056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55232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40251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506395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1616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1977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8682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99865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24628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1345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4963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1497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6075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8002308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3984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3032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0966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2396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093797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866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6516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95086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5789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8051781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9966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6516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8794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90519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1064657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9469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8062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2569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32648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308132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9121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1349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96298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5212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7123980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196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4531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201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03645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6142628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2974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76529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53299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63778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91841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789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6596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6170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39257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699553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2408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5278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8911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98867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291539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8538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4392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477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5909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71065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9208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9681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25811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1539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0846899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7168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239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4740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5261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4678138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1929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30627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4520704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346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18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0011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28365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670849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0011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281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7480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93413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8329542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7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0530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33840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504801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4156682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05037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36495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0753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59242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475005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9189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844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4613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37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1424592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4138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5445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8128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30775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0795112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0022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9457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3266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391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2990981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0179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0413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0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13128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4508828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835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08051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6166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7768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363986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7819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05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7367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35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401289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5934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9946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25436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72911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8095010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1954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3327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1235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0874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925174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7680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26257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0628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85911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117322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6877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61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6834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36679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331222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7344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01549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9681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45968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819886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3046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521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3131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13290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900004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39165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8527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1577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45212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4173537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575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0718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6680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19897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375651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91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382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5896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56050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4763050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6101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04353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2752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4785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414829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211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7512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61448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6179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75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2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4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94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8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4501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835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410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71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2715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3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87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292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320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92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064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033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16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649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86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27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77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717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7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81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375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34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474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03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73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12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95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031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27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63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10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17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033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053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22625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783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911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16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996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253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2892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47690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1365805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710058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5207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3117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35474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85281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373641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560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8231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3021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91195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247975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5424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9622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6149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7095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9544510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626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6017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07573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03035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489826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0190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2228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1803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74862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11987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426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2500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8833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3791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141157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96947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9315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287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7293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83959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76354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6987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9792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2293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3419011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37217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406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01732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3928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076496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6667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4915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0686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6176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124740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484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0388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8791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9723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467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0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020479-B70B-4A2E-BED7-86076649B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3</Pages>
  <Words>1165</Words>
  <Characters>6408</Characters>
  <Application>Microsoft Office Word</Application>
  <DocSecurity>0</DocSecurity>
  <Lines>53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13</cp:revision>
  <cp:lastPrinted>2020-05-30T07:38:00Z</cp:lastPrinted>
  <dcterms:created xsi:type="dcterms:W3CDTF">2020-05-29T15:09:00Z</dcterms:created>
  <dcterms:modified xsi:type="dcterms:W3CDTF">2020-05-30T07:50:00Z</dcterms:modified>
</cp:coreProperties>
</file>